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CB2285" w14:textId="77777777" w:rsidR="000F6561" w:rsidRPr="00D17B5C" w:rsidRDefault="000F6561" w:rsidP="000F6561">
      <w:pPr>
        <w:spacing w:after="0" w:line="240" w:lineRule="auto"/>
        <w:rPr>
          <w:rFonts w:ascii="Times New Roman" w:hAnsi="Times New Roman"/>
          <w:b/>
          <w:sz w:val="28"/>
        </w:rPr>
      </w:pPr>
      <w:r w:rsidRPr="00D17B5C">
        <w:rPr>
          <w:rFonts w:ascii="Times New Roman" w:hAnsi="Times New Roman"/>
          <w:b/>
          <w:sz w:val="28"/>
        </w:rPr>
        <w:t xml:space="preserve">The utility of different acoustic indicators </w:t>
      </w:r>
      <w:r>
        <w:rPr>
          <w:rFonts w:ascii="Times New Roman" w:hAnsi="Times New Roman"/>
          <w:b/>
          <w:sz w:val="28"/>
        </w:rPr>
        <w:t>to</w:t>
      </w:r>
      <w:r w:rsidRPr="00D17B5C">
        <w:rPr>
          <w:rFonts w:ascii="Times New Roman" w:hAnsi="Times New Roman"/>
          <w:b/>
          <w:sz w:val="28"/>
        </w:rPr>
        <w:t xml:space="preserve"> describ</w:t>
      </w:r>
      <w:r>
        <w:rPr>
          <w:rFonts w:ascii="Times New Roman" w:hAnsi="Times New Roman"/>
          <w:b/>
          <w:sz w:val="28"/>
        </w:rPr>
        <w:t>e</w:t>
      </w:r>
      <w:r w:rsidRPr="00D17B5C">
        <w:rPr>
          <w:rFonts w:ascii="Times New Roman" w:hAnsi="Times New Roman"/>
          <w:b/>
          <w:sz w:val="28"/>
        </w:rPr>
        <w:t xml:space="preserve"> biological sounds </w:t>
      </w:r>
      <w:r>
        <w:rPr>
          <w:rFonts w:ascii="Times New Roman" w:hAnsi="Times New Roman"/>
          <w:b/>
          <w:sz w:val="28"/>
        </w:rPr>
        <w:t>of</w:t>
      </w:r>
      <w:r w:rsidRPr="00D17B5C">
        <w:rPr>
          <w:rFonts w:ascii="Times New Roman" w:hAnsi="Times New Roman"/>
          <w:b/>
          <w:sz w:val="28"/>
        </w:rPr>
        <w:t xml:space="preserve"> a coral reef soundscape</w:t>
      </w:r>
      <w:r w:rsidRPr="00D17B5C" w:rsidDel="00B31E47">
        <w:rPr>
          <w:rFonts w:ascii="Times New Roman" w:hAnsi="Times New Roman"/>
          <w:b/>
          <w:sz w:val="28"/>
        </w:rPr>
        <w:t xml:space="preserve"> </w:t>
      </w:r>
    </w:p>
    <w:p w14:paraId="07F80BD5" w14:textId="77777777" w:rsidR="000F6561" w:rsidRPr="00F57656" w:rsidRDefault="000F6561" w:rsidP="000F6561">
      <w:pPr>
        <w:spacing w:after="0" w:line="240" w:lineRule="auto"/>
        <w:rPr>
          <w:rFonts w:ascii="Times New Roman" w:hAnsi="Times New Roman"/>
          <w:b/>
          <w:sz w:val="28"/>
        </w:rPr>
      </w:pPr>
    </w:p>
    <w:p w14:paraId="51EA90BE" w14:textId="77777777" w:rsidR="000F6561" w:rsidRDefault="000F6561" w:rsidP="000F6561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p w14:paraId="2EBFA2DD" w14:textId="564A5E29" w:rsidR="000F6561" w:rsidRPr="007450CA" w:rsidRDefault="000F6561" w:rsidP="000F6561">
      <w:pPr>
        <w:spacing w:after="0" w:line="240" w:lineRule="auto"/>
        <w:rPr>
          <w:rFonts w:ascii="Times New Roman" w:hAnsi="Times New Roman"/>
          <w:bCs/>
          <w:sz w:val="24"/>
          <w:szCs w:val="24"/>
          <w:vertAlign w:val="superscript"/>
        </w:rPr>
      </w:pPr>
      <w:r>
        <w:rPr>
          <w:rFonts w:ascii="Times New Roman" w:hAnsi="Times New Roman"/>
          <w:bCs/>
          <w:sz w:val="24"/>
          <w:szCs w:val="24"/>
        </w:rPr>
        <w:t>Sean Dimoff</w:t>
      </w:r>
      <w:r>
        <w:rPr>
          <w:rFonts w:ascii="Times New Roman" w:hAnsi="Times New Roman"/>
          <w:bCs/>
          <w:sz w:val="24"/>
          <w:szCs w:val="24"/>
          <w:vertAlign w:val="superscript"/>
        </w:rPr>
        <w:t>1</w:t>
      </w:r>
      <w:r>
        <w:rPr>
          <w:rFonts w:ascii="Times New Roman" w:hAnsi="Times New Roman"/>
          <w:bCs/>
          <w:sz w:val="24"/>
          <w:szCs w:val="24"/>
        </w:rPr>
        <w:t>, William D. Halliday</w:t>
      </w:r>
      <w:r w:rsidRPr="00563E51">
        <w:rPr>
          <w:rFonts w:ascii="Times New Roman" w:hAnsi="Times New Roman"/>
          <w:bCs/>
          <w:sz w:val="24"/>
          <w:szCs w:val="24"/>
          <w:vertAlign w:val="superscript"/>
        </w:rPr>
        <w:t>1,</w:t>
      </w:r>
      <w:r>
        <w:rPr>
          <w:rFonts w:ascii="Times New Roman" w:hAnsi="Times New Roman"/>
          <w:bCs/>
          <w:sz w:val="24"/>
          <w:szCs w:val="24"/>
          <w:vertAlign w:val="superscript"/>
        </w:rPr>
        <w:t>2*</w:t>
      </w:r>
      <w:r>
        <w:rPr>
          <w:rFonts w:ascii="Times New Roman" w:hAnsi="Times New Roman"/>
          <w:bCs/>
          <w:sz w:val="24"/>
          <w:szCs w:val="24"/>
        </w:rPr>
        <w:t xml:space="preserve">, Matthew </w:t>
      </w:r>
      <w:r w:rsidR="00974C9B">
        <w:rPr>
          <w:rFonts w:ascii="Times New Roman" w:hAnsi="Times New Roman"/>
          <w:bCs/>
          <w:sz w:val="24"/>
          <w:szCs w:val="24"/>
        </w:rPr>
        <w:t xml:space="preserve">K. </w:t>
      </w:r>
      <w:r>
        <w:rPr>
          <w:rFonts w:ascii="Times New Roman" w:hAnsi="Times New Roman"/>
          <w:bCs/>
          <w:sz w:val="24"/>
          <w:szCs w:val="24"/>
        </w:rPr>
        <w:t>Pine</w:t>
      </w:r>
      <w:r w:rsidRPr="00235973">
        <w:rPr>
          <w:rFonts w:ascii="Times New Roman" w:hAnsi="Times New Roman"/>
          <w:bCs/>
          <w:sz w:val="24"/>
          <w:szCs w:val="24"/>
          <w:vertAlign w:val="superscript"/>
        </w:rPr>
        <w:t>1</w:t>
      </w:r>
      <w:r>
        <w:rPr>
          <w:rFonts w:ascii="Times New Roman" w:hAnsi="Times New Roman"/>
          <w:bCs/>
          <w:sz w:val="24"/>
          <w:szCs w:val="24"/>
        </w:rPr>
        <w:t>, Kristina L. Tietjen</w:t>
      </w:r>
      <w:r>
        <w:rPr>
          <w:rFonts w:ascii="Times New Roman" w:hAnsi="Times New Roman"/>
          <w:bCs/>
          <w:sz w:val="24"/>
          <w:szCs w:val="24"/>
          <w:vertAlign w:val="superscript"/>
        </w:rPr>
        <w:t>1</w:t>
      </w:r>
      <w:r>
        <w:rPr>
          <w:rFonts w:ascii="Times New Roman" w:hAnsi="Times New Roman"/>
          <w:bCs/>
          <w:sz w:val="24"/>
          <w:szCs w:val="24"/>
        </w:rPr>
        <w:t>, Francis Juanes</w:t>
      </w:r>
      <w:r>
        <w:rPr>
          <w:rFonts w:ascii="Times New Roman" w:hAnsi="Times New Roman"/>
          <w:bCs/>
          <w:sz w:val="24"/>
          <w:szCs w:val="24"/>
          <w:vertAlign w:val="superscript"/>
        </w:rPr>
        <w:t>1</w:t>
      </w:r>
      <w:r>
        <w:rPr>
          <w:rFonts w:ascii="Times New Roman" w:hAnsi="Times New Roman"/>
          <w:bCs/>
          <w:sz w:val="24"/>
          <w:szCs w:val="24"/>
        </w:rPr>
        <w:t>, Julia K. Baum</w:t>
      </w:r>
      <w:r>
        <w:rPr>
          <w:rFonts w:ascii="Times New Roman" w:hAnsi="Times New Roman"/>
          <w:bCs/>
          <w:sz w:val="24"/>
          <w:szCs w:val="24"/>
          <w:vertAlign w:val="superscript"/>
        </w:rPr>
        <w:t>1,3*</w:t>
      </w:r>
    </w:p>
    <w:p w14:paraId="08D7C9F6" w14:textId="77777777" w:rsidR="000F6561" w:rsidRDefault="000F6561" w:rsidP="000F6561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596B9564" w14:textId="77777777" w:rsidR="000F6561" w:rsidRDefault="000F6561" w:rsidP="000F6561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7450CA">
        <w:rPr>
          <w:rFonts w:ascii="Times New Roman" w:hAnsi="Times New Roman"/>
          <w:bCs/>
          <w:sz w:val="24"/>
          <w:szCs w:val="24"/>
          <w:vertAlign w:val="superscript"/>
        </w:rPr>
        <w:t>1</w:t>
      </w:r>
      <w:r>
        <w:rPr>
          <w:rFonts w:ascii="Times New Roman" w:hAnsi="Times New Roman"/>
          <w:bCs/>
          <w:sz w:val="24"/>
          <w:szCs w:val="24"/>
        </w:rPr>
        <w:t>Department of Biology, University of Victoria, PO Box 1700 Station CSC, Victoria, British Columbia, V8W 2Y2, Canada</w:t>
      </w:r>
    </w:p>
    <w:p w14:paraId="0F4F11EB" w14:textId="77777777" w:rsidR="000F6561" w:rsidRDefault="000F6561" w:rsidP="000F6561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p w14:paraId="676F301F" w14:textId="77777777" w:rsidR="000F6561" w:rsidRDefault="000F6561" w:rsidP="000F6561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  <w:vertAlign w:val="superscript"/>
        </w:rPr>
        <w:t>2</w:t>
      </w:r>
      <w:r>
        <w:rPr>
          <w:rFonts w:ascii="Times New Roman" w:hAnsi="Times New Roman"/>
          <w:bCs/>
          <w:sz w:val="24"/>
          <w:szCs w:val="24"/>
        </w:rPr>
        <w:t>Wildlife Conservation Society Canada, 169 Titanium Way, Whitehorse, Yukon, Y1A 0E9, Canada</w:t>
      </w:r>
    </w:p>
    <w:p w14:paraId="2F96079B" w14:textId="77777777" w:rsidR="000F6561" w:rsidRDefault="000F6561" w:rsidP="000F6561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p w14:paraId="29AE7FD4" w14:textId="3A33255C" w:rsidR="000F6561" w:rsidRPr="007844E4" w:rsidRDefault="000F6561" w:rsidP="000F6561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7844E4">
        <w:rPr>
          <w:rFonts w:ascii="Times New Roman" w:hAnsi="Times New Roman"/>
          <w:bCs/>
          <w:sz w:val="24"/>
          <w:szCs w:val="24"/>
          <w:vertAlign w:val="superscript"/>
        </w:rPr>
        <w:t>3</w:t>
      </w:r>
      <w:proofErr w:type="gramStart"/>
      <w:r w:rsidRPr="009E2148">
        <w:rPr>
          <w:rFonts w:ascii="Times New Roman" w:hAnsi="Times New Roman"/>
          <w:sz w:val="24"/>
          <w:szCs w:val="24"/>
        </w:rPr>
        <w:t>Hawai‘</w:t>
      </w:r>
      <w:proofErr w:type="gramEnd"/>
      <w:r w:rsidRPr="009E2148">
        <w:rPr>
          <w:rFonts w:ascii="Times New Roman" w:hAnsi="Times New Roman"/>
          <w:sz w:val="24"/>
          <w:szCs w:val="24"/>
        </w:rPr>
        <w:t xml:space="preserve">i Institute of Marine Biology, University of Hawai‘i, 46-007 </w:t>
      </w:r>
      <w:proofErr w:type="spellStart"/>
      <w:r w:rsidRPr="009E2148">
        <w:rPr>
          <w:rFonts w:ascii="Times New Roman" w:hAnsi="Times New Roman"/>
          <w:sz w:val="24"/>
          <w:szCs w:val="24"/>
        </w:rPr>
        <w:t>Lilipuna</w:t>
      </w:r>
      <w:proofErr w:type="spellEnd"/>
      <w:r w:rsidRPr="009E2148">
        <w:rPr>
          <w:rFonts w:ascii="Times New Roman" w:hAnsi="Times New Roman"/>
          <w:sz w:val="24"/>
          <w:szCs w:val="24"/>
        </w:rPr>
        <w:t xml:space="preserve"> Road, </w:t>
      </w:r>
      <w:proofErr w:type="spellStart"/>
      <w:r w:rsidRPr="009E2148">
        <w:rPr>
          <w:rFonts w:ascii="Times New Roman" w:hAnsi="Times New Roman"/>
          <w:sz w:val="24"/>
          <w:szCs w:val="24"/>
        </w:rPr>
        <w:t>Kāne‘ohe</w:t>
      </w:r>
      <w:proofErr w:type="spellEnd"/>
      <w:r w:rsidRPr="009E2148">
        <w:rPr>
          <w:rFonts w:ascii="Times New Roman" w:hAnsi="Times New Roman"/>
          <w:sz w:val="24"/>
          <w:szCs w:val="24"/>
        </w:rPr>
        <w:t>, Hawai‘i, 96744, USA</w:t>
      </w:r>
    </w:p>
    <w:p w14:paraId="266ABC89" w14:textId="77777777" w:rsidR="000F6561" w:rsidRDefault="000F6561" w:rsidP="000F6561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67CFA969" w14:textId="77777777" w:rsidR="000F6561" w:rsidRDefault="000F6561" w:rsidP="000F6561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24A31297" w14:textId="77777777" w:rsidR="000F6561" w:rsidRPr="00F57656" w:rsidRDefault="000F6561" w:rsidP="000F6561">
      <w:pPr>
        <w:spacing w:after="0" w:line="240" w:lineRule="auto"/>
        <w:rPr>
          <w:rFonts w:ascii="Times New Roman" w:hAnsi="Times New Roman"/>
          <w:sz w:val="24"/>
        </w:rPr>
      </w:pPr>
      <w:r w:rsidRPr="00F57656">
        <w:rPr>
          <w:rFonts w:ascii="Times New Roman" w:hAnsi="Times New Roman"/>
          <w:sz w:val="24"/>
          <w:szCs w:val="24"/>
        </w:rPr>
        <w:t>*Corresponding Authors:</w:t>
      </w:r>
      <w:r>
        <w:rPr>
          <w:rFonts w:ascii="Times New Roman" w:hAnsi="Times New Roman"/>
          <w:sz w:val="24"/>
          <w:szCs w:val="24"/>
        </w:rPr>
        <w:t xml:space="preserve"> </w:t>
      </w:r>
      <w:r w:rsidRPr="00D31E90">
        <w:rPr>
          <w:rFonts w:ascii="Times New Roman" w:hAnsi="Times New Roman"/>
          <w:sz w:val="24"/>
          <w:szCs w:val="24"/>
        </w:rPr>
        <w:t>whalliday@wcs.org</w:t>
      </w:r>
      <w:r w:rsidRPr="00F57656">
        <w:rPr>
          <w:rFonts w:ascii="Times New Roman" w:hAnsi="Times New Roman"/>
          <w:sz w:val="24"/>
          <w:szCs w:val="24"/>
        </w:rPr>
        <w:t xml:space="preserve">; </w:t>
      </w:r>
      <w:proofErr w:type="spellStart"/>
      <w:r w:rsidRPr="00F57656">
        <w:rPr>
          <w:rFonts w:ascii="Times New Roman" w:hAnsi="Times New Roman"/>
          <w:sz w:val="24"/>
          <w:szCs w:val="24"/>
        </w:rPr>
        <w:t>baum@uvic.a</w:t>
      </w:r>
      <w:proofErr w:type="spellEnd"/>
    </w:p>
    <w:p w14:paraId="1F0CDE7C" w14:textId="77777777" w:rsidR="000F6561" w:rsidRDefault="000F6561" w:rsidP="000F6561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5B975528" w14:textId="77777777" w:rsidR="00903452" w:rsidRDefault="00903452" w:rsidP="00903452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57AAB985" w14:textId="77777777" w:rsidR="00903452" w:rsidRDefault="00903452" w:rsidP="00903452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4B9C02ED" w14:textId="77777777" w:rsidR="00903452" w:rsidRDefault="00903452" w:rsidP="00903452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3B290F3F" w14:textId="77777777" w:rsidR="00903452" w:rsidRDefault="00903452" w:rsidP="00903452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313AB2DD" w14:textId="63437A22" w:rsidR="00903452" w:rsidRPr="00D17B5C" w:rsidRDefault="00903452" w:rsidP="00903452">
      <w:pPr>
        <w:spacing w:after="0" w:line="240" w:lineRule="auto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Supplementary Materials</w:t>
      </w:r>
    </w:p>
    <w:p w14:paraId="3F35ECDF" w14:textId="77777777" w:rsidR="00903452" w:rsidRDefault="00903452" w:rsidP="00196FB1">
      <w:pPr>
        <w:spacing w:after="6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E125EFB" w14:textId="77777777" w:rsidR="00903452" w:rsidRDefault="00903452" w:rsidP="00196FB1">
      <w:pPr>
        <w:spacing w:after="6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B8216F4" w14:textId="77777777" w:rsidR="00903452" w:rsidRDefault="00903452" w:rsidP="00196FB1">
      <w:pPr>
        <w:spacing w:after="6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A7E9568" w14:textId="77777777" w:rsidR="00903452" w:rsidRDefault="00903452" w:rsidP="00196FB1">
      <w:pPr>
        <w:spacing w:after="6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AD0F477" w14:textId="77777777" w:rsidR="00903452" w:rsidRDefault="00903452" w:rsidP="00196FB1">
      <w:pPr>
        <w:spacing w:after="6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11DAE51" w14:textId="77777777" w:rsidR="00903452" w:rsidRDefault="00903452" w:rsidP="00196FB1">
      <w:pPr>
        <w:spacing w:after="6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1FE6616" w14:textId="77777777" w:rsidR="00903452" w:rsidRDefault="00903452" w:rsidP="00196FB1">
      <w:pPr>
        <w:spacing w:after="6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407690F" w14:textId="24BCEE46" w:rsidR="00903452" w:rsidRDefault="00903452" w:rsidP="00196FB1">
      <w:pPr>
        <w:spacing w:after="6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F0DAB9F" w14:textId="4A7DFBCE" w:rsidR="0056556D" w:rsidRDefault="0056556D" w:rsidP="00196FB1">
      <w:pPr>
        <w:spacing w:after="6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E31F037" w14:textId="3CD95AC7" w:rsidR="0056556D" w:rsidRDefault="0056556D" w:rsidP="00196FB1">
      <w:pPr>
        <w:spacing w:after="6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4E0F8F2" w14:textId="380355B3" w:rsidR="0056556D" w:rsidRDefault="00AA6900" w:rsidP="00196FB1">
      <w:pPr>
        <w:spacing w:after="6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2CCCB37" wp14:editId="06C98FF6">
            <wp:extent cx="5943600" cy="3782060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82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FB21FE" w14:textId="34CC6E5C" w:rsidR="0056556D" w:rsidRDefault="00100A8B" w:rsidP="0051754F">
      <w:pPr>
        <w:spacing w:after="6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="00584562">
        <w:rPr>
          <w:rFonts w:ascii="Times New Roman" w:hAnsi="Times New Roman" w:cs="Times New Roman"/>
          <w:b/>
          <w:sz w:val="24"/>
          <w:szCs w:val="24"/>
        </w:rPr>
        <w:t>1</w:t>
      </w:r>
      <w:r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DC4F46">
        <w:rPr>
          <w:rFonts w:ascii="Times New Roman" w:hAnsi="Times New Roman" w:cs="Times New Roman"/>
          <w:bCs/>
          <w:sz w:val="24"/>
          <w:szCs w:val="24"/>
        </w:rPr>
        <w:t xml:space="preserve">Differences in </w:t>
      </w:r>
      <w:r w:rsidR="004C1F2E">
        <w:rPr>
          <w:rFonts w:ascii="Times New Roman" w:hAnsi="Times New Roman" w:cs="Times New Roman"/>
          <w:bCs/>
          <w:sz w:val="24"/>
          <w:szCs w:val="24"/>
        </w:rPr>
        <w:t>Sound Pressure Level</w:t>
      </w:r>
      <w:r w:rsidR="00DC4F46">
        <w:rPr>
          <w:rFonts w:ascii="Times New Roman" w:hAnsi="Times New Roman" w:cs="Times New Roman"/>
          <w:bCs/>
          <w:sz w:val="24"/>
          <w:szCs w:val="24"/>
        </w:rPr>
        <w:t xml:space="preserve"> (dB) between the four sampled times of day using subsampled individually selected knocks.</w:t>
      </w:r>
    </w:p>
    <w:p w14:paraId="4A1C2094" w14:textId="77777777" w:rsidR="007630A1" w:rsidRDefault="007630A1" w:rsidP="00196FB1">
      <w:pPr>
        <w:spacing w:after="60" w:line="240" w:lineRule="auto"/>
        <w:jc w:val="both"/>
        <w:rPr>
          <w:rFonts w:ascii="Times New Roman" w:hAnsi="Times New Roman" w:cs="Times New Roman"/>
          <w:b/>
          <w:sz w:val="24"/>
          <w:szCs w:val="24"/>
        </w:rPr>
        <w:sectPr w:rsidR="007630A1" w:rsidSect="007630A1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250C560" w14:textId="648982A5" w:rsidR="00A032F3" w:rsidRPr="00181668" w:rsidRDefault="004D11A3" w:rsidP="0051754F">
      <w:pPr>
        <w:spacing w:after="6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</w:t>
      </w:r>
      <w:r w:rsidR="00A032F3">
        <w:rPr>
          <w:rFonts w:ascii="Times New Roman" w:hAnsi="Times New Roman" w:cs="Times New Roman"/>
          <w:b/>
          <w:sz w:val="24"/>
          <w:szCs w:val="24"/>
        </w:rPr>
        <w:t xml:space="preserve">Table 1. </w:t>
      </w:r>
      <w:r w:rsidR="00181668">
        <w:rPr>
          <w:rFonts w:ascii="Times New Roman" w:hAnsi="Times New Roman" w:cs="Times New Roman"/>
          <w:bCs/>
          <w:sz w:val="24"/>
          <w:szCs w:val="24"/>
        </w:rPr>
        <w:t xml:space="preserve">Top models from </w:t>
      </w:r>
      <w:proofErr w:type="spellStart"/>
      <w:r w:rsidR="00181668">
        <w:rPr>
          <w:rFonts w:ascii="Times New Roman" w:hAnsi="Times New Roman" w:cs="Times New Roman"/>
          <w:bCs/>
          <w:sz w:val="24"/>
          <w:szCs w:val="24"/>
        </w:rPr>
        <w:t>AIC</w:t>
      </w:r>
      <w:r w:rsidR="00181668">
        <w:rPr>
          <w:rFonts w:ascii="Times New Roman" w:hAnsi="Times New Roman" w:cs="Times New Roman"/>
          <w:bCs/>
          <w:sz w:val="24"/>
          <w:szCs w:val="24"/>
          <w:vertAlign w:val="subscript"/>
        </w:rPr>
        <w:t>c</w:t>
      </w:r>
      <w:proofErr w:type="spellEnd"/>
      <w:r w:rsidR="00181668">
        <w:rPr>
          <w:rFonts w:ascii="Times New Roman" w:hAnsi="Times New Roman" w:cs="Times New Roman"/>
          <w:bCs/>
          <w:sz w:val="24"/>
          <w:szCs w:val="24"/>
        </w:rPr>
        <w:t xml:space="preserve"> stepwise comparisons and results (parameter estimates) for final model fixed effects from linear mixed-effects model examining changes in high frequency SPL associated with changes in snapping shrimp snaps.</w:t>
      </w:r>
    </w:p>
    <w:tbl>
      <w:tblPr>
        <w:tblW w:w="13219" w:type="dxa"/>
        <w:tblInd w:w="5" w:type="dxa"/>
        <w:tblLook w:val="04A0" w:firstRow="1" w:lastRow="0" w:firstColumn="1" w:lastColumn="0" w:noHBand="0" w:noVBand="1"/>
      </w:tblPr>
      <w:tblGrid>
        <w:gridCol w:w="2690"/>
        <w:gridCol w:w="2795"/>
        <w:gridCol w:w="1975"/>
        <w:gridCol w:w="450"/>
        <w:gridCol w:w="313"/>
        <w:gridCol w:w="947"/>
        <w:gridCol w:w="894"/>
        <w:gridCol w:w="139"/>
        <w:gridCol w:w="1530"/>
        <w:gridCol w:w="1486"/>
      </w:tblGrid>
      <w:tr w:rsidR="0062322A" w:rsidRPr="00EF14E7" w14:paraId="477C7806" w14:textId="77777777" w:rsidTr="00292859">
        <w:trPr>
          <w:trHeight w:val="293"/>
        </w:trPr>
        <w:tc>
          <w:tcPr>
            <w:tcW w:w="7460" w:type="dxa"/>
            <w:gridSpan w:val="3"/>
            <w:tcBorders>
              <w:top w:val="single" w:sz="4" w:space="0" w:color="auto"/>
              <w:left w:val="single" w:sz="4" w:space="0" w:color="auto"/>
              <w:bottom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70458207" w14:textId="77777777" w:rsidR="0062322A" w:rsidRPr="0051754F" w:rsidRDefault="0062322A" w:rsidP="002928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Model</w:t>
            </w:r>
          </w:p>
        </w:tc>
        <w:tc>
          <w:tcPr>
            <w:tcW w:w="450" w:type="dxa"/>
            <w:tcBorders>
              <w:top w:val="single" w:sz="4" w:space="0" w:color="auto"/>
              <w:bottom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359A3630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K</w:t>
            </w:r>
          </w:p>
        </w:tc>
        <w:tc>
          <w:tcPr>
            <w:tcW w:w="1260" w:type="dxa"/>
            <w:gridSpan w:val="2"/>
            <w:tcBorders>
              <w:top w:val="single" w:sz="4" w:space="0" w:color="auto"/>
              <w:bottom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781D9BC9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proofErr w:type="spellStart"/>
            <w:r w:rsidRPr="0051754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AICc</w:t>
            </w:r>
            <w:proofErr w:type="spellEnd"/>
          </w:p>
        </w:tc>
        <w:tc>
          <w:tcPr>
            <w:tcW w:w="1033" w:type="dxa"/>
            <w:gridSpan w:val="2"/>
            <w:tcBorders>
              <w:top w:val="single" w:sz="4" w:space="0" w:color="auto"/>
              <w:bottom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22EE71BF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ΔAIC</w:t>
            </w:r>
          </w:p>
        </w:tc>
        <w:tc>
          <w:tcPr>
            <w:tcW w:w="1530" w:type="dxa"/>
            <w:tcBorders>
              <w:top w:val="single" w:sz="4" w:space="0" w:color="auto"/>
              <w:bottom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308E6C74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Adjusted R</w:t>
            </w:r>
            <w:r w:rsidRPr="0051754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1486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E35D3A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 value</w:t>
            </w:r>
          </w:p>
        </w:tc>
      </w:tr>
      <w:tr w:rsidR="0062322A" w:rsidRPr="00EF14E7" w14:paraId="2E0B8B75" w14:textId="77777777" w:rsidTr="00292859">
        <w:trPr>
          <w:trHeight w:val="293"/>
        </w:trPr>
        <w:tc>
          <w:tcPr>
            <w:tcW w:w="7460" w:type="dxa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564FC" w14:textId="77777777" w:rsidR="0062322A" w:rsidRPr="0051754F" w:rsidRDefault="0062322A" w:rsidP="0029285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HF SPL ~ Snaps * Day/Night + Year + Lunar Phase + Fishing Pressure</w:t>
            </w:r>
          </w:p>
        </w:tc>
        <w:tc>
          <w:tcPr>
            <w:tcW w:w="45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FD31E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126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2E8E3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7923.39</w:t>
            </w:r>
          </w:p>
        </w:tc>
        <w:tc>
          <w:tcPr>
            <w:tcW w:w="1033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D0EC7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153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CB89D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371</w:t>
            </w:r>
          </w:p>
        </w:tc>
        <w:tc>
          <w:tcPr>
            <w:tcW w:w="1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435473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&lt; 0.0001</w:t>
            </w:r>
          </w:p>
        </w:tc>
      </w:tr>
      <w:tr w:rsidR="0062322A" w:rsidRPr="00EF14E7" w14:paraId="67B8DEE6" w14:textId="77777777" w:rsidTr="00292859">
        <w:trPr>
          <w:trHeight w:val="285"/>
        </w:trPr>
        <w:tc>
          <w:tcPr>
            <w:tcW w:w="74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1CC84" w14:textId="77777777" w:rsidR="0062322A" w:rsidRPr="0051754F" w:rsidRDefault="0062322A" w:rsidP="0029285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HF SPL ~ Snaps + Day/Night + Year + Lunar Phase + Fishing Pressure</w:t>
            </w:r>
          </w:p>
        </w:tc>
        <w:tc>
          <w:tcPr>
            <w:tcW w:w="45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FA298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126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D755D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8034.51</w:t>
            </w:r>
          </w:p>
        </w:tc>
        <w:tc>
          <w:tcPr>
            <w:tcW w:w="1033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C49F3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1.11</w:t>
            </w:r>
          </w:p>
        </w:tc>
        <w:tc>
          <w:tcPr>
            <w:tcW w:w="153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6CDCEF7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367</w:t>
            </w:r>
          </w:p>
        </w:tc>
        <w:tc>
          <w:tcPr>
            <w:tcW w:w="1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898B7B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&lt; 0.0001</w:t>
            </w:r>
          </w:p>
        </w:tc>
      </w:tr>
      <w:tr w:rsidR="0062322A" w:rsidRPr="00EF14E7" w14:paraId="10DA711A" w14:textId="77777777" w:rsidTr="00292859">
        <w:trPr>
          <w:trHeight w:val="285"/>
        </w:trPr>
        <w:tc>
          <w:tcPr>
            <w:tcW w:w="74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C0914" w14:textId="77777777" w:rsidR="0062322A" w:rsidRPr="0051754F" w:rsidRDefault="0062322A" w:rsidP="0029285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HF SPL ~ Snaps + Year + Lunar Phase + Fishing Pressure</w:t>
            </w:r>
          </w:p>
        </w:tc>
        <w:tc>
          <w:tcPr>
            <w:tcW w:w="45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510D8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126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3FA5E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9819.11</w:t>
            </w:r>
          </w:p>
        </w:tc>
        <w:tc>
          <w:tcPr>
            <w:tcW w:w="1033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8E86E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895.72</w:t>
            </w:r>
          </w:p>
        </w:tc>
        <w:tc>
          <w:tcPr>
            <w:tcW w:w="153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C49763C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292</w:t>
            </w:r>
          </w:p>
        </w:tc>
        <w:tc>
          <w:tcPr>
            <w:tcW w:w="1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49D76E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&lt; 0.0001</w:t>
            </w:r>
          </w:p>
        </w:tc>
      </w:tr>
      <w:tr w:rsidR="0062322A" w:rsidRPr="00EF14E7" w14:paraId="39AB1E65" w14:textId="77777777" w:rsidTr="00292859">
        <w:trPr>
          <w:trHeight w:val="285"/>
        </w:trPr>
        <w:tc>
          <w:tcPr>
            <w:tcW w:w="13219" w:type="dxa"/>
            <w:gridSpan w:val="10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31B9A1" w14:textId="77777777" w:rsidR="0062322A" w:rsidRPr="0051754F" w:rsidRDefault="0062322A" w:rsidP="002928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arameter estimates for final model</w:t>
            </w:r>
          </w:p>
        </w:tc>
      </w:tr>
      <w:tr w:rsidR="0062322A" w:rsidRPr="00EF14E7" w14:paraId="459D94BE" w14:textId="77777777" w:rsidTr="00292859">
        <w:trPr>
          <w:trHeight w:val="293"/>
        </w:trPr>
        <w:tc>
          <w:tcPr>
            <w:tcW w:w="2690" w:type="dxa"/>
            <w:tcBorders>
              <w:top w:val="thinThickSmallGap" w:sz="24" w:space="0" w:color="auto"/>
              <w:left w:val="single" w:sz="4" w:space="0" w:color="auto"/>
              <w:bottom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74B9D86A" w14:textId="77777777" w:rsidR="0062322A" w:rsidRPr="0051754F" w:rsidRDefault="0062322A" w:rsidP="0029285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arameter</w:t>
            </w:r>
          </w:p>
        </w:tc>
        <w:tc>
          <w:tcPr>
            <w:tcW w:w="2795" w:type="dxa"/>
            <w:tcBorders>
              <w:top w:val="thinThickSmallGap" w:sz="24" w:space="0" w:color="auto"/>
              <w:bottom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18B03E8A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Estimate</w:t>
            </w:r>
          </w:p>
        </w:tc>
        <w:tc>
          <w:tcPr>
            <w:tcW w:w="2738" w:type="dxa"/>
            <w:gridSpan w:val="3"/>
            <w:tcBorders>
              <w:top w:val="thinThickSmallGap" w:sz="24" w:space="0" w:color="auto"/>
              <w:bottom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3C5BFA7E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Std. Error</w:t>
            </w:r>
          </w:p>
        </w:tc>
        <w:tc>
          <w:tcPr>
            <w:tcW w:w="1841" w:type="dxa"/>
            <w:gridSpan w:val="2"/>
            <w:tcBorders>
              <w:top w:val="thinThickSmallGap" w:sz="24" w:space="0" w:color="auto"/>
              <w:bottom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2FA57CC1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t value</w:t>
            </w:r>
          </w:p>
        </w:tc>
        <w:tc>
          <w:tcPr>
            <w:tcW w:w="3155" w:type="dxa"/>
            <w:gridSpan w:val="3"/>
            <w:tcBorders>
              <w:top w:val="thinThickSmallGap" w:sz="24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FCECD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 value</w:t>
            </w:r>
          </w:p>
        </w:tc>
      </w:tr>
      <w:tr w:rsidR="0062322A" w:rsidRPr="00EF14E7" w14:paraId="699453A6" w14:textId="77777777" w:rsidTr="00292859">
        <w:trPr>
          <w:trHeight w:val="293"/>
        </w:trPr>
        <w:tc>
          <w:tcPr>
            <w:tcW w:w="2690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02A0B" w14:textId="77777777" w:rsidR="0062322A" w:rsidRPr="0051754F" w:rsidRDefault="0062322A" w:rsidP="0029285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(Intercept)</w:t>
            </w:r>
          </w:p>
        </w:tc>
        <w:tc>
          <w:tcPr>
            <w:tcW w:w="279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939CCDA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4.94</w:t>
            </w:r>
          </w:p>
        </w:tc>
        <w:tc>
          <w:tcPr>
            <w:tcW w:w="2738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9748D68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034</w:t>
            </w:r>
          </w:p>
        </w:tc>
        <w:tc>
          <w:tcPr>
            <w:tcW w:w="1841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76189D3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354.404</w:t>
            </w:r>
          </w:p>
        </w:tc>
        <w:tc>
          <w:tcPr>
            <w:tcW w:w="3155" w:type="dxa"/>
            <w:gridSpan w:val="3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F14296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&lt; 0.0001</w:t>
            </w:r>
          </w:p>
        </w:tc>
      </w:tr>
      <w:tr w:rsidR="0062322A" w:rsidRPr="00EF14E7" w14:paraId="0BDE0984" w14:textId="77777777" w:rsidTr="00292859">
        <w:trPr>
          <w:trHeight w:val="285"/>
        </w:trPr>
        <w:tc>
          <w:tcPr>
            <w:tcW w:w="2690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9FB5E" w14:textId="77777777" w:rsidR="0062322A" w:rsidRPr="0051754F" w:rsidRDefault="0062322A" w:rsidP="0029285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naps</w:t>
            </w:r>
          </w:p>
        </w:tc>
        <w:tc>
          <w:tcPr>
            <w:tcW w:w="2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90D2CD9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87</w:t>
            </w:r>
          </w:p>
        </w:tc>
        <w:tc>
          <w:tcPr>
            <w:tcW w:w="2738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97E69A8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059</w:t>
            </w:r>
          </w:p>
        </w:tc>
        <w:tc>
          <w:tcPr>
            <w:tcW w:w="1841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1A8304B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.696</w:t>
            </w:r>
          </w:p>
        </w:tc>
        <w:tc>
          <w:tcPr>
            <w:tcW w:w="3155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51740D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&lt; 0.0001</w:t>
            </w:r>
          </w:p>
        </w:tc>
      </w:tr>
      <w:tr w:rsidR="0062322A" w:rsidRPr="00EF14E7" w14:paraId="7CC279BD" w14:textId="77777777" w:rsidTr="00292859">
        <w:trPr>
          <w:trHeight w:val="285"/>
        </w:trPr>
        <w:tc>
          <w:tcPr>
            <w:tcW w:w="2690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FCAEB" w14:textId="77777777" w:rsidR="0062322A" w:rsidRPr="0051754F" w:rsidRDefault="0062322A" w:rsidP="0029285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Day/Night (Night)</w:t>
            </w:r>
          </w:p>
        </w:tc>
        <w:tc>
          <w:tcPr>
            <w:tcW w:w="2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EB87B87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.92</w:t>
            </w:r>
          </w:p>
        </w:tc>
        <w:tc>
          <w:tcPr>
            <w:tcW w:w="2738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667C1EF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044</w:t>
            </w:r>
          </w:p>
        </w:tc>
        <w:tc>
          <w:tcPr>
            <w:tcW w:w="1841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587CA24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8.868</w:t>
            </w:r>
          </w:p>
        </w:tc>
        <w:tc>
          <w:tcPr>
            <w:tcW w:w="3155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62722A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&lt; 0.0001</w:t>
            </w:r>
          </w:p>
        </w:tc>
      </w:tr>
      <w:tr w:rsidR="0062322A" w:rsidRPr="00EF14E7" w14:paraId="339B3D09" w14:textId="77777777" w:rsidTr="00292859">
        <w:trPr>
          <w:trHeight w:val="285"/>
        </w:trPr>
        <w:tc>
          <w:tcPr>
            <w:tcW w:w="2690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BC5489D" w14:textId="77777777" w:rsidR="0062322A" w:rsidRPr="0051754F" w:rsidRDefault="0062322A" w:rsidP="0029285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naps * Day/Night</w:t>
            </w:r>
          </w:p>
        </w:tc>
        <w:tc>
          <w:tcPr>
            <w:tcW w:w="2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A7F79BD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21</w:t>
            </w:r>
          </w:p>
        </w:tc>
        <w:tc>
          <w:tcPr>
            <w:tcW w:w="2738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76E252C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045</w:t>
            </w:r>
          </w:p>
        </w:tc>
        <w:tc>
          <w:tcPr>
            <w:tcW w:w="1841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794D6D6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.652</w:t>
            </w:r>
          </w:p>
        </w:tc>
        <w:tc>
          <w:tcPr>
            <w:tcW w:w="3155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029F04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&lt; 0.0001</w:t>
            </w:r>
          </w:p>
        </w:tc>
      </w:tr>
      <w:tr w:rsidR="0062322A" w:rsidRPr="00EF14E7" w14:paraId="105AD37A" w14:textId="77777777" w:rsidTr="00292859">
        <w:trPr>
          <w:trHeight w:val="285"/>
        </w:trPr>
        <w:tc>
          <w:tcPr>
            <w:tcW w:w="2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16147" w14:textId="77777777" w:rsidR="0062322A" w:rsidRPr="0051754F" w:rsidRDefault="0062322A" w:rsidP="0029285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unar Phase</w:t>
            </w:r>
          </w:p>
        </w:tc>
        <w:tc>
          <w:tcPr>
            <w:tcW w:w="2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F7DC6EC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.40</w:t>
            </w:r>
          </w:p>
        </w:tc>
        <w:tc>
          <w:tcPr>
            <w:tcW w:w="273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7451551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046</w:t>
            </w:r>
          </w:p>
        </w:tc>
        <w:tc>
          <w:tcPr>
            <w:tcW w:w="184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04F8624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.767</w:t>
            </w:r>
          </w:p>
        </w:tc>
        <w:tc>
          <w:tcPr>
            <w:tcW w:w="3155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D9D206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&lt; 0.0001</w:t>
            </w:r>
          </w:p>
        </w:tc>
      </w:tr>
      <w:tr w:rsidR="0062322A" w:rsidRPr="00EF14E7" w14:paraId="4049CB44" w14:textId="77777777" w:rsidTr="00292859">
        <w:trPr>
          <w:trHeight w:val="285"/>
        </w:trPr>
        <w:tc>
          <w:tcPr>
            <w:tcW w:w="2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76FA003" w14:textId="77777777" w:rsidR="0062322A" w:rsidRPr="0051754F" w:rsidRDefault="0062322A" w:rsidP="0029285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Year (2018)</w:t>
            </w:r>
          </w:p>
        </w:tc>
        <w:tc>
          <w:tcPr>
            <w:tcW w:w="2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05A5896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.00</w:t>
            </w:r>
          </w:p>
        </w:tc>
        <w:tc>
          <w:tcPr>
            <w:tcW w:w="273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5054B40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045</w:t>
            </w:r>
          </w:p>
        </w:tc>
        <w:tc>
          <w:tcPr>
            <w:tcW w:w="184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7247C77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4.472</w:t>
            </w:r>
          </w:p>
        </w:tc>
        <w:tc>
          <w:tcPr>
            <w:tcW w:w="3155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C7AD23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&lt; 0.0001</w:t>
            </w:r>
          </w:p>
        </w:tc>
      </w:tr>
      <w:tr w:rsidR="0062322A" w:rsidRPr="00EF14E7" w14:paraId="7FA9702E" w14:textId="77777777" w:rsidTr="00292859">
        <w:trPr>
          <w:trHeight w:val="285"/>
        </w:trPr>
        <w:tc>
          <w:tcPr>
            <w:tcW w:w="2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A07C857" w14:textId="77777777" w:rsidR="0062322A" w:rsidRPr="0051754F" w:rsidRDefault="0062322A" w:rsidP="0029285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ishing Pressure</w:t>
            </w:r>
          </w:p>
        </w:tc>
        <w:tc>
          <w:tcPr>
            <w:tcW w:w="2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79DAD3D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97</w:t>
            </w:r>
          </w:p>
        </w:tc>
        <w:tc>
          <w:tcPr>
            <w:tcW w:w="273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70BCBC4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092</w:t>
            </w:r>
          </w:p>
        </w:tc>
        <w:tc>
          <w:tcPr>
            <w:tcW w:w="184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A94C012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2.314</w:t>
            </w:r>
          </w:p>
        </w:tc>
        <w:tc>
          <w:tcPr>
            <w:tcW w:w="3155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995046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&lt; 0.0001</w:t>
            </w:r>
          </w:p>
        </w:tc>
      </w:tr>
    </w:tbl>
    <w:p w14:paraId="5C737914" w14:textId="369C5BB7" w:rsidR="00100A8B" w:rsidRDefault="00100A8B" w:rsidP="00196FB1">
      <w:pPr>
        <w:spacing w:after="6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77754F2" w14:textId="12CC4B43" w:rsidR="00297A52" w:rsidRDefault="00297A52" w:rsidP="00196FB1">
      <w:pPr>
        <w:spacing w:after="6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2700DD3" w14:textId="5FCF323D" w:rsidR="00292859" w:rsidRDefault="00292859" w:rsidP="00196FB1">
      <w:pPr>
        <w:spacing w:after="6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AC73F27" w14:textId="38CE91B6" w:rsidR="00292859" w:rsidRDefault="00292859" w:rsidP="00196FB1">
      <w:pPr>
        <w:spacing w:after="6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7B8C516" w14:textId="366DD242" w:rsidR="00292859" w:rsidRDefault="00292859" w:rsidP="00196FB1">
      <w:pPr>
        <w:spacing w:after="6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E27EBB8" w14:textId="4C8ABF18" w:rsidR="00292859" w:rsidRDefault="00292859" w:rsidP="00196FB1">
      <w:pPr>
        <w:spacing w:after="6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1D1DFFA" w14:textId="6B8A2EA4" w:rsidR="00292859" w:rsidRDefault="00292859" w:rsidP="00196FB1">
      <w:pPr>
        <w:spacing w:after="6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F2C4BF5" w14:textId="516AC2A8" w:rsidR="00292859" w:rsidRDefault="00292859" w:rsidP="00196FB1">
      <w:pPr>
        <w:spacing w:after="6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7BA79E8" w14:textId="17E368B7" w:rsidR="00292859" w:rsidRDefault="00292859" w:rsidP="00196FB1">
      <w:pPr>
        <w:spacing w:after="6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A34E723" w14:textId="2A93D51A" w:rsidR="00292859" w:rsidRDefault="00292859" w:rsidP="00196FB1">
      <w:pPr>
        <w:spacing w:after="6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B8A9FDE" w14:textId="1CB45512" w:rsidR="005304CB" w:rsidRDefault="005304CB" w:rsidP="005304CB">
      <w:pPr>
        <w:spacing w:after="6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Table 2. </w:t>
      </w:r>
      <w:r>
        <w:rPr>
          <w:rFonts w:ascii="Times New Roman" w:hAnsi="Times New Roman" w:cs="Times New Roman"/>
          <w:bCs/>
          <w:sz w:val="24"/>
          <w:szCs w:val="24"/>
        </w:rPr>
        <w:t xml:space="preserve">Parameter estimates for </w:t>
      </w:r>
      <w:r w:rsidR="00775F63">
        <w:rPr>
          <w:rFonts w:ascii="Times New Roman" w:hAnsi="Times New Roman" w:cs="Times New Roman"/>
          <w:bCs/>
          <w:sz w:val="24"/>
          <w:szCs w:val="24"/>
        </w:rPr>
        <w:t>the selected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75F63">
        <w:rPr>
          <w:rFonts w:ascii="Times New Roman" w:hAnsi="Times New Roman" w:cs="Times New Roman"/>
          <w:bCs/>
          <w:sz w:val="24"/>
          <w:szCs w:val="24"/>
        </w:rPr>
        <w:t>low</w:t>
      </w:r>
      <w:r>
        <w:rPr>
          <w:rFonts w:ascii="Times New Roman" w:hAnsi="Times New Roman" w:cs="Times New Roman"/>
          <w:bCs/>
          <w:sz w:val="24"/>
          <w:szCs w:val="24"/>
        </w:rPr>
        <w:t xml:space="preserve"> frequency ACI model calculated using a frequency resolution of 15.6 Hz. Fixed effects from linear mixed-effects model examining changes in ACI associated with changes in snapping shrimp snaps.</w:t>
      </w:r>
      <w:r w:rsidR="0078120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81208">
        <w:rPr>
          <w:rFonts w:ascii="Times New Roman" w:hAnsi="Times New Roman"/>
          <w:bCs/>
          <w:sz w:val="24"/>
          <w:szCs w:val="24"/>
        </w:rPr>
        <w:t>The intercept and all main effects represent our 15:00 sampling time.</w:t>
      </w:r>
    </w:p>
    <w:p w14:paraId="04630072" w14:textId="6514B927" w:rsidR="00292859" w:rsidRDefault="00292859" w:rsidP="00196FB1">
      <w:pPr>
        <w:spacing w:after="6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70FFFA8" w14:textId="77777777" w:rsidR="00292859" w:rsidRDefault="00292859" w:rsidP="00196FB1">
      <w:pPr>
        <w:spacing w:after="6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13917" w:type="dxa"/>
        <w:tblInd w:w="5" w:type="dxa"/>
        <w:tblLook w:val="04A0" w:firstRow="1" w:lastRow="0" w:firstColumn="1" w:lastColumn="0" w:noHBand="0" w:noVBand="1"/>
      </w:tblPr>
      <w:tblGrid>
        <w:gridCol w:w="2068"/>
        <w:gridCol w:w="3121"/>
        <w:gridCol w:w="3804"/>
        <w:gridCol w:w="2337"/>
        <w:gridCol w:w="2587"/>
      </w:tblGrid>
      <w:tr w:rsidR="00292859" w:rsidRPr="00FB02F1" w14:paraId="3A72B5F2" w14:textId="77777777" w:rsidTr="00EF78D4">
        <w:trPr>
          <w:trHeight w:val="291"/>
        </w:trPr>
        <w:tc>
          <w:tcPr>
            <w:tcW w:w="13917" w:type="dxa"/>
            <w:gridSpan w:val="5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23EDE" w14:textId="76416416" w:rsidR="00292859" w:rsidRPr="0051754F" w:rsidRDefault="00292859" w:rsidP="00EF78D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15.6 Hz Frequency Resolution </w:t>
            </w:r>
            <w:r w:rsidRPr="0051754F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>Model</w:t>
            </w:r>
          </w:p>
        </w:tc>
      </w:tr>
      <w:tr w:rsidR="00292859" w:rsidRPr="00FB02F1" w14:paraId="2178AC0A" w14:textId="77777777" w:rsidTr="00EF78D4">
        <w:trPr>
          <w:trHeight w:val="283"/>
        </w:trPr>
        <w:tc>
          <w:tcPr>
            <w:tcW w:w="1391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37244F" w14:textId="3B603647" w:rsidR="00292859" w:rsidRPr="0051754F" w:rsidRDefault="00292859" w:rsidP="00EF78D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8B130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LF ACI ~ Knocks * Hour + Herbivory + Year + Lunar Phase + Fishing Pressure</w:t>
            </w:r>
          </w:p>
        </w:tc>
      </w:tr>
      <w:tr w:rsidR="00292859" w:rsidRPr="00FB02F1" w14:paraId="6D5A9E51" w14:textId="77777777" w:rsidTr="00EF78D4">
        <w:trPr>
          <w:trHeight w:val="283"/>
        </w:trPr>
        <w:tc>
          <w:tcPr>
            <w:tcW w:w="1391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6EC79" w14:textId="77777777" w:rsidR="00292859" w:rsidRPr="0051754F" w:rsidRDefault="00292859" w:rsidP="002928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>Parameter estimates for final model</w:t>
            </w:r>
          </w:p>
        </w:tc>
      </w:tr>
      <w:tr w:rsidR="00292859" w:rsidRPr="00FB02F1" w14:paraId="2133157B" w14:textId="77777777" w:rsidTr="00EF78D4">
        <w:trPr>
          <w:trHeight w:val="291"/>
        </w:trPr>
        <w:tc>
          <w:tcPr>
            <w:tcW w:w="2068" w:type="dxa"/>
            <w:tcBorders>
              <w:top w:val="thinThickSmallGap" w:sz="24" w:space="0" w:color="auto"/>
              <w:left w:val="single" w:sz="4" w:space="0" w:color="auto"/>
              <w:bottom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48788AC1" w14:textId="77777777" w:rsidR="00292859" w:rsidRPr="0051754F" w:rsidRDefault="00292859" w:rsidP="00292859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>Parameter</w:t>
            </w:r>
          </w:p>
        </w:tc>
        <w:tc>
          <w:tcPr>
            <w:tcW w:w="3121" w:type="dxa"/>
            <w:tcBorders>
              <w:top w:val="thinThickSmallGap" w:sz="24" w:space="0" w:color="auto"/>
              <w:bottom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536FE0C2" w14:textId="77777777" w:rsidR="00292859" w:rsidRPr="0051754F" w:rsidRDefault="00292859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>Estimate</w:t>
            </w:r>
          </w:p>
        </w:tc>
        <w:tc>
          <w:tcPr>
            <w:tcW w:w="3804" w:type="dxa"/>
            <w:tcBorders>
              <w:top w:val="thinThickSmallGap" w:sz="24" w:space="0" w:color="auto"/>
              <w:bottom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060E59BB" w14:textId="77777777" w:rsidR="00292859" w:rsidRPr="0051754F" w:rsidRDefault="00292859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>Std. Error</w:t>
            </w:r>
          </w:p>
        </w:tc>
        <w:tc>
          <w:tcPr>
            <w:tcW w:w="2337" w:type="dxa"/>
            <w:tcBorders>
              <w:top w:val="thinThickSmallGap" w:sz="24" w:space="0" w:color="auto"/>
              <w:bottom w:val="double" w:sz="6" w:space="0" w:color="auto"/>
            </w:tcBorders>
            <w:shd w:val="clear" w:color="auto" w:fill="auto"/>
            <w:noWrap/>
            <w:vAlign w:val="bottom"/>
          </w:tcPr>
          <w:p w14:paraId="6F9519F2" w14:textId="77777777" w:rsidR="00292859" w:rsidRPr="0051754F" w:rsidRDefault="00292859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>t value</w:t>
            </w:r>
          </w:p>
        </w:tc>
        <w:tc>
          <w:tcPr>
            <w:tcW w:w="2586" w:type="dxa"/>
            <w:tcBorders>
              <w:top w:val="thinThickSmallGap" w:sz="24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14FE6" w14:textId="77777777" w:rsidR="00292859" w:rsidRPr="0051754F" w:rsidRDefault="00292859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>P value</w:t>
            </w:r>
          </w:p>
        </w:tc>
      </w:tr>
      <w:tr w:rsidR="00292859" w:rsidRPr="00FB02F1" w14:paraId="4054A953" w14:textId="77777777" w:rsidTr="00EF78D4">
        <w:trPr>
          <w:trHeight w:val="291"/>
        </w:trPr>
        <w:tc>
          <w:tcPr>
            <w:tcW w:w="2068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FCBCAE1" w14:textId="77777777" w:rsidR="00292859" w:rsidRPr="0051754F" w:rsidRDefault="00292859" w:rsidP="0029285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(Intercept)</w:t>
            </w:r>
          </w:p>
        </w:tc>
        <w:tc>
          <w:tcPr>
            <w:tcW w:w="312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832E040" w14:textId="1D9DF2A6" w:rsidR="00292859" w:rsidRPr="0051754F" w:rsidRDefault="005304CB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35.962</w:t>
            </w:r>
          </w:p>
        </w:tc>
        <w:tc>
          <w:tcPr>
            <w:tcW w:w="380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2D1A7CE" w14:textId="3C780D8C" w:rsidR="00292859" w:rsidRPr="0051754F" w:rsidRDefault="005304CB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234</w:t>
            </w:r>
          </w:p>
        </w:tc>
        <w:tc>
          <w:tcPr>
            <w:tcW w:w="233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01F5849" w14:textId="2163D703" w:rsidR="00292859" w:rsidRPr="0051754F" w:rsidRDefault="005304CB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153.386</w:t>
            </w:r>
          </w:p>
        </w:tc>
        <w:tc>
          <w:tcPr>
            <w:tcW w:w="2586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8AC92E" w14:textId="2C2BAD0B" w:rsidR="00292859" w:rsidRPr="0051754F" w:rsidRDefault="005304CB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&lt; 0.0001</w:t>
            </w:r>
          </w:p>
        </w:tc>
      </w:tr>
      <w:tr w:rsidR="00292859" w:rsidRPr="00FB02F1" w14:paraId="00DEFAF6" w14:textId="77777777" w:rsidTr="00EF78D4">
        <w:trPr>
          <w:trHeight w:val="313"/>
        </w:trPr>
        <w:tc>
          <w:tcPr>
            <w:tcW w:w="2068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AF0B72A" w14:textId="77777777" w:rsidR="00292859" w:rsidRPr="0051754F" w:rsidRDefault="00292859" w:rsidP="0029285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Knocks</w:t>
            </w:r>
          </w:p>
        </w:tc>
        <w:tc>
          <w:tcPr>
            <w:tcW w:w="31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FAF69D9" w14:textId="23482345" w:rsidR="00292859" w:rsidRPr="0051754F" w:rsidRDefault="005304CB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756</w:t>
            </w:r>
          </w:p>
        </w:tc>
        <w:tc>
          <w:tcPr>
            <w:tcW w:w="3804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177C8E63" w14:textId="5D610B4E" w:rsidR="00292859" w:rsidRPr="0051754F" w:rsidRDefault="005304CB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505</w:t>
            </w:r>
          </w:p>
        </w:tc>
        <w:tc>
          <w:tcPr>
            <w:tcW w:w="233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06F3CAA" w14:textId="7D396763" w:rsidR="00292859" w:rsidRPr="0051754F" w:rsidRDefault="005304CB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1.497</w:t>
            </w:r>
          </w:p>
        </w:tc>
        <w:tc>
          <w:tcPr>
            <w:tcW w:w="25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771149" w14:textId="48D7BD52" w:rsidR="00292859" w:rsidRPr="0051754F" w:rsidRDefault="005304CB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136</w:t>
            </w:r>
          </w:p>
        </w:tc>
      </w:tr>
      <w:tr w:rsidR="00292859" w:rsidRPr="00FB02F1" w14:paraId="0EA585D7" w14:textId="77777777" w:rsidTr="00EF78D4">
        <w:trPr>
          <w:trHeight w:val="313"/>
        </w:trPr>
        <w:tc>
          <w:tcPr>
            <w:tcW w:w="2068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54E4FE4" w14:textId="77777777" w:rsidR="00292859" w:rsidRPr="0051754F" w:rsidRDefault="00292859" w:rsidP="0029285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21:00</w:t>
            </w:r>
          </w:p>
        </w:tc>
        <w:tc>
          <w:tcPr>
            <w:tcW w:w="31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85B8ADD" w14:textId="227A33D6" w:rsidR="00292859" w:rsidRPr="0051754F" w:rsidRDefault="005304CB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-0.161</w:t>
            </w:r>
          </w:p>
        </w:tc>
        <w:tc>
          <w:tcPr>
            <w:tcW w:w="3804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5AEB05A0" w14:textId="392EC211" w:rsidR="00292859" w:rsidRPr="0051754F" w:rsidRDefault="005304CB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268</w:t>
            </w:r>
          </w:p>
        </w:tc>
        <w:tc>
          <w:tcPr>
            <w:tcW w:w="233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543B4AA" w14:textId="3D158D17" w:rsidR="00292859" w:rsidRPr="0051754F" w:rsidRDefault="005304CB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-0.603</w:t>
            </w:r>
          </w:p>
        </w:tc>
        <w:tc>
          <w:tcPr>
            <w:tcW w:w="25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769E59" w14:textId="53DD0001" w:rsidR="00292859" w:rsidRPr="0051754F" w:rsidRDefault="005304CB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547</w:t>
            </w:r>
          </w:p>
        </w:tc>
      </w:tr>
      <w:tr w:rsidR="00292859" w:rsidRPr="00FB02F1" w14:paraId="6C7F2112" w14:textId="77777777" w:rsidTr="00EF78D4">
        <w:trPr>
          <w:trHeight w:val="313"/>
        </w:trPr>
        <w:tc>
          <w:tcPr>
            <w:tcW w:w="2068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F0C43D9" w14:textId="77777777" w:rsidR="00292859" w:rsidRPr="0051754F" w:rsidRDefault="00292859" w:rsidP="0029285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3:00</w:t>
            </w:r>
          </w:p>
        </w:tc>
        <w:tc>
          <w:tcPr>
            <w:tcW w:w="31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93C542" w14:textId="2DD48F12" w:rsidR="00292859" w:rsidRPr="0051754F" w:rsidRDefault="005304CB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1.178</w:t>
            </w:r>
          </w:p>
        </w:tc>
        <w:tc>
          <w:tcPr>
            <w:tcW w:w="3804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04033E56" w14:textId="7F0ABCC5" w:rsidR="00292859" w:rsidRPr="0051754F" w:rsidRDefault="005304CB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276</w:t>
            </w:r>
          </w:p>
        </w:tc>
        <w:tc>
          <w:tcPr>
            <w:tcW w:w="233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B7B160E" w14:textId="46851F07" w:rsidR="00292859" w:rsidRPr="0051754F" w:rsidRDefault="005304CB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4.263</w:t>
            </w:r>
          </w:p>
        </w:tc>
        <w:tc>
          <w:tcPr>
            <w:tcW w:w="25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09BC07" w14:textId="6090D649" w:rsidR="00292859" w:rsidRPr="0051754F" w:rsidRDefault="005304CB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&lt; 0.0001</w:t>
            </w:r>
          </w:p>
        </w:tc>
      </w:tr>
      <w:tr w:rsidR="00292859" w:rsidRPr="00FB02F1" w14:paraId="358FBB29" w14:textId="77777777" w:rsidTr="00EF78D4">
        <w:trPr>
          <w:trHeight w:val="313"/>
        </w:trPr>
        <w:tc>
          <w:tcPr>
            <w:tcW w:w="2068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424A925" w14:textId="77777777" w:rsidR="00292859" w:rsidRPr="0051754F" w:rsidRDefault="00292859" w:rsidP="0029285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9:00</w:t>
            </w:r>
          </w:p>
        </w:tc>
        <w:tc>
          <w:tcPr>
            <w:tcW w:w="31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D79E926" w14:textId="1A48ABFE" w:rsidR="00292859" w:rsidRPr="0051754F" w:rsidRDefault="005304CB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038</w:t>
            </w:r>
          </w:p>
        </w:tc>
        <w:tc>
          <w:tcPr>
            <w:tcW w:w="3804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78F2488B" w14:textId="61CD8135" w:rsidR="00292859" w:rsidRPr="0051754F" w:rsidRDefault="005304CB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278</w:t>
            </w:r>
          </w:p>
        </w:tc>
        <w:tc>
          <w:tcPr>
            <w:tcW w:w="233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1D5F283" w14:textId="11D14127" w:rsidR="00292859" w:rsidRPr="0051754F" w:rsidRDefault="005304CB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136</w:t>
            </w:r>
          </w:p>
        </w:tc>
        <w:tc>
          <w:tcPr>
            <w:tcW w:w="25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C5425E" w14:textId="1A8B2CA8" w:rsidR="00292859" w:rsidRPr="0051754F" w:rsidRDefault="005304CB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892</w:t>
            </w:r>
          </w:p>
        </w:tc>
      </w:tr>
      <w:tr w:rsidR="00292859" w:rsidRPr="00FB02F1" w14:paraId="676C4859" w14:textId="77777777" w:rsidTr="00EF78D4">
        <w:trPr>
          <w:trHeight w:val="313"/>
        </w:trPr>
        <w:tc>
          <w:tcPr>
            <w:tcW w:w="2068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60BE867" w14:textId="77777777" w:rsidR="00292859" w:rsidRPr="0051754F" w:rsidRDefault="00292859" w:rsidP="0029285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Herbivory</w:t>
            </w:r>
          </w:p>
        </w:tc>
        <w:tc>
          <w:tcPr>
            <w:tcW w:w="31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1DFA423" w14:textId="096D3441" w:rsidR="00292859" w:rsidRPr="0051754F" w:rsidDel="00797955" w:rsidRDefault="005304CB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740</w:t>
            </w:r>
          </w:p>
        </w:tc>
        <w:tc>
          <w:tcPr>
            <w:tcW w:w="3804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2BA8C20F" w14:textId="352CD191" w:rsidR="00292859" w:rsidRPr="0051754F" w:rsidRDefault="005304CB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186</w:t>
            </w:r>
          </w:p>
        </w:tc>
        <w:tc>
          <w:tcPr>
            <w:tcW w:w="233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429904C" w14:textId="231C989A" w:rsidR="00292859" w:rsidRPr="0051754F" w:rsidRDefault="005304CB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3.970</w:t>
            </w:r>
          </w:p>
        </w:tc>
        <w:tc>
          <w:tcPr>
            <w:tcW w:w="25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9154BA" w14:textId="53112D9F" w:rsidR="00292859" w:rsidRPr="0051754F" w:rsidRDefault="005304CB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0001</w:t>
            </w:r>
          </w:p>
        </w:tc>
      </w:tr>
      <w:tr w:rsidR="00292859" w:rsidRPr="00FB02F1" w14:paraId="7CACEE0C" w14:textId="77777777" w:rsidTr="00EF78D4">
        <w:trPr>
          <w:trHeight w:val="313"/>
        </w:trPr>
        <w:tc>
          <w:tcPr>
            <w:tcW w:w="2068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02063EF" w14:textId="77777777" w:rsidR="00292859" w:rsidRPr="0051754F" w:rsidRDefault="00292859" w:rsidP="0029285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Lunar Phase</w:t>
            </w:r>
          </w:p>
        </w:tc>
        <w:tc>
          <w:tcPr>
            <w:tcW w:w="31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5A6AD5A" w14:textId="0DF46C20" w:rsidR="00292859" w:rsidRPr="0051754F" w:rsidRDefault="0081267C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-0.058</w:t>
            </w:r>
          </w:p>
        </w:tc>
        <w:tc>
          <w:tcPr>
            <w:tcW w:w="3804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56553441" w14:textId="3526A907" w:rsidR="00292859" w:rsidRPr="0051754F" w:rsidRDefault="0081267C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182</w:t>
            </w:r>
          </w:p>
        </w:tc>
        <w:tc>
          <w:tcPr>
            <w:tcW w:w="233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DC2844C" w14:textId="17ED0ADE" w:rsidR="00292859" w:rsidRPr="0051754F" w:rsidRDefault="00184821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-0.318</w:t>
            </w:r>
          </w:p>
        </w:tc>
        <w:tc>
          <w:tcPr>
            <w:tcW w:w="25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5A138D" w14:textId="58D195D5" w:rsidR="00292859" w:rsidRPr="0051754F" w:rsidRDefault="0081267C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</w:t>
            </w:r>
            <w:r w:rsidR="0018482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751</w:t>
            </w:r>
          </w:p>
        </w:tc>
      </w:tr>
      <w:tr w:rsidR="00292859" w:rsidRPr="00FB02F1" w14:paraId="7CEEC320" w14:textId="77777777" w:rsidTr="00EF78D4">
        <w:trPr>
          <w:trHeight w:val="313"/>
        </w:trPr>
        <w:tc>
          <w:tcPr>
            <w:tcW w:w="2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1353CCC" w14:textId="77777777" w:rsidR="00292859" w:rsidRPr="0051754F" w:rsidRDefault="00292859" w:rsidP="0029285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Year (2018)</w:t>
            </w:r>
          </w:p>
        </w:tc>
        <w:tc>
          <w:tcPr>
            <w:tcW w:w="31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26A0A18" w14:textId="0785D3E1" w:rsidR="00292859" w:rsidRPr="0051754F" w:rsidRDefault="0081267C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216</w:t>
            </w:r>
          </w:p>
        </w:tc>
        <w:tc>
          <w:tcPr>
            <w:tcW w:w="3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9120618" w14:textId="3C41FD18" w:rsidR="00292859" w:rsidRPr="0051754F" w:rsidRDefault="0081267C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164</w:t>
            </w:r>
          </w:p>
        </w:tc>
        <w:tc>
          <w:tcPr>
            <w:tcW w:w="23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380BC95" w14:textId="20DB28AF" w:rsidR="00292859" w:rsidRPr="0051754F" w:rsidRDefault="0081267C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1.315</w:t>
            </w:r>
          </w:p>
        </w:tc>
        <w:tc>
          <w:tcPr>
            <w:tcW w:w="25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CF6F54" w14:textId="5D44D0DE" w:rsidR="00292859" w:rsidRPr="0051754F" w:rsidRDefault="0081267C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</w:t>
            </w:r>
            <w:r w:rsidR="0018482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190</w:t>
            </w:r>
          </w:p>
        </w:tc>
      </w:tr>
      <w:tr w:rsidR="00292859" w:rsidRPr="00FB02F1" w14:paraId="671A5D21" w14:textId="77777777" w:rsidTr="00EF78D4">
        <w:trPr>
          <w:trHeight w:val="313"/>
        </w:trPr>
        <w:tc>
          <w:tcPr>
            <w:tcW w:w="2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EC0AC1E" w14:textId="77777777" w:rsidR="00292859" w:rsidRPr="0051754F" w:rsidRDefault="00292859" w:rsidP="0029285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Fishing Pressure</w:t>
            </w:r>
          </w:p>
        </w:tc>
        <w:tc>
          <w:tcPr>
            <w:tcW w:w="31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097E0B9" w14:textId="7DD777C3" w:rsidR="00184821" w:rsidRPr="0051754F" w:rsidRDefault="00184821" w:rsidP="00184821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1.308</w:t>
            </w:r>
          </w:p>
        </w:tc>
        <w:tc>
          <w:tcPr>
            <w:tcW w:w="3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D9513B8" w14:textId="3EC01F5D" w:rsidR="00292859" w:rsidRPr="0051754F" w:rsidRDefault="00184821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184</w:t>
            </w:r>
          </w:p>
        </w:tc>
        <w:tc>
          <w:tcPr>
            <w:tcW w:w="23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B222CB9" w14:textId="623753CE" w:rsidR="00292859" w:rsidRPr="0051754F" w:rsidRDefault="00184821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7.107</w:t>
            </w:r>
          </w:p>
        </w:tc>
        <w:tc>
          <w:tcPr>
            <w:tcW w:w="25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1A757F" w14:textId="632C031C" w:rsidR="00292859" w:rsidRPr="0051754F" w:rsidRDefault="00184821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&lt; 0.0001</w:t>
            </w:r>
          </w:p>
        </w:tc>
      </w:tr>
      <w:tr w:rsidR="00292859" w:rsidRPr="00FB02F1" w14:paraId="54AD96D0" w14:textId="77777777" w:rsidTr="00EF78D4">
        <w:trPr>
          <w:trHeight w:val="313"/>
        </w:trPr>
        <w:tc>
          <w:tcPr>
            <w:tcW w:w="2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973AC94" w14:textId="77777777" w:rsidR="00292859" w:rsidRPr="0051754F" w:rsidRDefault="00292859" w:rsidP="0029285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Knocks * 21:00</w:t>
            </w:r>
          </w:p>
        </w:tc>
        <w:tc>
          <w:tcPr>
            <w:tcW w:w="31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5B091B0" w14:textId="3C3B10D4" w:rsidR="00292859" w:rsidRDefault="005304CB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1.075</w:t>
            </w:r>
          </w:p>
        </w:tc>
        <w:tc>
          <w:tcPr>
            <w:tcW w:w="3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1D20ABE" w14:textId="59865D03" w:rsidR="00292859" w:rsidRDefault="005304CB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587</w:t>
            </w:r>
          </w:p>
        </w:tc>
        <w:tc>
          <w:tcPr>
            <w:tcW w:w="23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1F2F3E4" w14:textId="66DEB540" w:rsidR="005304CB" w:rsidRPr="0051754F" w:rsidRDefault="005304CB" w:rsidP="005304CB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1.831</w:t>
            </w:r>
          </w:p>
        </w:tc>
        <w:tc>
          <w:tcPr>
            <w:tcW w:w="25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8335A3" w14:textId="0AAC2E79" w:rsidR="00292859" w:rsidRPr="0051754F" w:rsidRDefault="005304CB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0687</w:t>
            </w:r>
          </w:p>
        </w:tc>
      </w:tr>
      <w:tr w:rsidR="00292859" w:rsidRPr="00FB02F1" w14:paraId="7D8E900A" w14:textId="77777777" w:rsidTr="00EF78D4">
        <w:trPr>
          <w:trHeight w:val="313"/>
        </w:trPr>
        <w:tc>
          <w:tcPr>
            <w:tcW w:w="2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27F9948" w14:textId="77777777" w:rsidR="00292859" w:rsidRPr="0051754F" w:rsidRDefault="00292859" w:rsidP="0029285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Knocks * 03:00</w:t>
            </w:r>
          </w:p>
        </w:tc>
        <w:tc>
          <w:tcPr>
            <w:tcW w:w="31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283254" w14:textId="2BBE0967" w:rsidR="00292859" w:rsidRDefault="005304CB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109</w:t>
            </w:r>
          </w:p>
        </w:tc>
        <w:tc>
          <w:tcPr>
            <w:tcW w:w="3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51F8BD1" w14:textId="038D3D0E" w:rsidR="00292859" w:rsidRDefault="005304CB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574</w:t>
            </w:r>
          </w:p>
        </w:tc>
        <w:tc>
          <w:tcPr>
            <w:tcW w:w="23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643BFD3" w14:textId="48E292DE" w:rsidR="00292859" w:rsidRPr="0051754F" w:rsidRDefault="005304CB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190</w:t>
            </w:r>
          </w:p>
        </w:tc>
        <w:tc>
          <w:tcPr>
            <w:tcW w:w="25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22AE88" w14:textId="54E9E499" w:rsidR="00292859" w:rsidRPr="0051754F" w:rsidRDefault="005304CB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850</w:t>
            </w:r>
          </w:p>
        </w:tc>
      </w:tr>
      <w:tr w:rsidR="00292859" w:rsidRPr="00FB02F1" w14:paraId="6638240F" w14:textId="77777777" w:rsidTr="00EF78D4">
        <w:trPr>
          <w:trHeight w:val="313"/>
        </w:trPr>
        <w:tc>
          <w:tcPr>
            <w:tcW w:w="2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138BA8E" w14:textId="77777777" w:rsidR="00292859" w:rsidRPr="0051754F" w:rsidRDefault="00292859" w:rsidP="0029285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Knocks * 09:00</w:t>
            </w:r>
          </w:p>
        </w:tc>
        <w:tc>
          <w:tcPr>
            <w:tcW w:w="31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859BB37" w14:textId="1B7895AF" w:rsidR="00292859" w:rsidRDefault="005304CB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1.493</w:t>
            </w:r>
          </w:p>
        </w:tc>
        <w:tc>
          <w:tcPr>
            <w:tcW w:w="3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57020D3" w14:textId="2A29CD74" w:rsidR="00292859" w:rsidRDefault="005304CB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581</w:t>
            </w:r>
          </w:p>
        </w:tc>
        <w:tc>
          <w:tcPr>
            <w:tcW w:w="23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9A7EB16" w14:textId="34556A30" w:rsidR="00292859" w:rsidRPr="0051754F" w:rsidRDefault="005304CB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2.570</w:t>
            </w:r>
          </w:p>
        </w:tc>
        <w:tc>
          <w:tcPr>
            <w:tcW w:w="25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F279D0" w14:textId="16B8BA50" w:rsidR="00292859" w:rsidRPr="0051754F" w:rsidRDefault="005304CB" w:rsidP="00292859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011</w:t>
            </w:r>
          </w:p>
        </w:tc>
      </w:tr>
    </w:tbl>
    <w:p w14:paraId="075202CF" w14:textId="7042652F" w:rsidR="00297A52" w:rsidRDefault="00297A52" w:rsidP="00196FB1">
      <w:pPr>
        <w:spacing w:after="6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E30BFCC" w14:textId="5754FBEA" w:rsidR="00297A52" w:rsidRDefault="00297A52" w:rsidP="00196FB1">
      <w:pPr>
        <w:spacing w:after="6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2511D24" w14:textId="2CD7E5D1" w:rsidR="005304CB" w:rsidRDefault="005304CB" w:rsidP="00196FB1">
      <w:pPr>
        <w:spacing w:after="6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1984097" w14:textId="78F2CD80" w:rsidR="005304CB" w:rsidRDefault="005304CB" w:rsidP="00196FB1">
      <w:pPr>
        <w:spacing w:after="6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5DE47A0" w14:textId="77777777" w:rsidR="005304CB" w:rsidRDefault="005304CB" w:rsidP="00196FB1">
      <w:pPr>
        <w:spacing w:after="6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023E156" w14:textId="502415FF" w:rsidR="005304CB" w:rsidRDefault="005304CB" w:rsidP="005304CB">
      <w:pPr>
        <w:spacing w:after="6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Table 3. </w:t>
      </w:r>
      <w:r>
        <w:rPr>
          <w:rFonts w:ascii="Times New Roman" w:hAnsi="Times New Roman" w:cs="Times New Roman"/>
          <w:bCs/>
          <w:sz w:val="24"/>
          <w:szCs w:val="24"/>
        </w:rPr>
        <w:t xml:space="preserve">Parameter estimates for </w:t>
      </w:r>
      <w:r w:rsidR="00775F63">
        <w:rPr>
          <w:rFonts w:ascii="Times New Roman" w:hAnsi="Times New Roman" w:cs="Times New Roman"/>
          <w:bCs/>
          <w:sz w:val="24"/>
          <w:szCs w:val="24"/>
        </w:rPr>
        <w:t>the selected low</w:t>
      </w:r>
      <w:r>
        <w:rPr>
          <w:rFonts w:ascii="Times New Roman" w:hAnsi="Times New Roman" w:cs="Times New Roman"/>
          <w:bCs/>
          <w:sz w:val="24"/>
          <w:szCs w:val="24"/>
        </w:rPr>
        <w:t xml:space="preserve"> frequency ACI model calculated using a frequency resolution of </w:t>
      </w:r>
      <w:r w:rsidR="00775F63">
        <w:rPr>
          <w:rFonts w:ascii="Times New Roman" w:hAnsi="Times New Roman" w:cs="Times New Roman"/>
          <w:bCs/>
          <w:sz w:val="24"/>
          <w:szCs w:val="24"/>
        </w:rPr>
        <w:t>4</w:t>
      </w:r>
      <w:r>
        <w:rPr>
          <w:rFonts w:ascii="Times New Roman" w:hAnsi="Times New Roman" w:cs="Times New Roman"/>
          <w:bCs/>
          <w:sz w:val="24"/>
          <w:szCs w:val="24"/>
        </w:rPr>
        <w:t xml:space="preserve"> Hz. Fixed effects from linear mixed-effects model examining changes in ACI associated with changes in snapping shrimp snaps.</w:t>
      </w:r>
      <w:r w:rsidR="0078120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81208">
        <w:rPr>
          <w:rFonts w:ascii="Times New Roman" w:hAnsi="Times New Roman"/>
          <w:bCs/>
          <w:sz w:val="24"/>
          <w:szCs w:val="24"/>
        </w:rPr>
        <w:t>The intercept and all main effects represent our 15:00 sampling time.</w:t>
      </w:r>
    </w:p>
    <w:p w14:paraId="30404381" w14:textId="2C6A7093" w:rsidR="005304CB" w:rsidRDefault="005304CB" w:rsidP="00196FB1">
      <w:pPr>
        <w:spacing w:after="6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13917" w:type="dxa"/>
        <w:tblInd w:w="5" w:type="dxa"/>
        <w:tblLook w:val="04A0" w:firstRow="1" w:lastRow="0" w:firstColumn="1" w:lastColumn="0" w:noHBand="0" w:noVBand="1"/>
      </w:tblPr>
      <w:tblGrid>
        <w:gridCol w:w="2068"/>
        <w:gridCol w:w="3121"/>
        <w:gridCol w:w="3804"/>
        <w:gridCol w:w="2337"/>
        <w:gridCol w:w="2587"/>
      </w:tblGrid>
      <w:tr w:rsidR="005304CB" w:rsidRPr="00FB02F1" w14:paraId="6E021EEF" w14:textId="77777777" w:rsidTr="002D7637">
        <w:trPr>
          <w:trHeight w:val="291"/>
        </w:trPr>
        <w:tc>
          <w:tcPr>
            <w:tcW w:w="13917" w:type="dxa"/>
            <w:gridSpan w:val="5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8C609" w14:textId="5989795E" w:rsidR="005304CB" w:rsidRPr="0051754F" w:rsidRDefault="005304CB" w:rsidP="002D763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4 Hz Frequency Resolution </w:t>
            </w:r>
            <w:r w:rsidRPr="0051754F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>Model</w:t>
            </w:r>
          </w:p>
        </w:tc>
      </w:tr>
      <w:tr w:rsidR="005304CB" w:rsidRPr="00FB02F1" w14:paraId="09DC391C" w14:textId="77777777" w:rsidTr="002D7637">
        <w:trPr>
          <w:trHeight w:val="283"/>
        </w:trPr>
        <w:tc>
          <w:tcPr>
            <w:tcW w:w="1391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69A498" w14:textId="77777777" w:rsidR="005304CB" w:rsidRPr="0051754F" w:rsidRDefault="005304CB" w:rsidP="002D763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8B130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LF ACI ~ Knocks * Hour + Herbivory + Year + Lunar Phase + Fishing Pressure</w:t>
            </w:r>
          </w:p>
        </w:tc>
      </w:tr>
      <w:tr w:rsidR="005304CB" w:rsidRPr="00FB02F1" w14:paraId="4AF19EBF" w14:textId="77777777" w:rsidTr="002D7637">
        <w:trPr>
          <w:trHeight w:val="283"/>
        </w:trPr>
        <w:tc>
          <w:tcPr>
            <w:tcW w:w="1391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78B23" w14:textId="77777777" w:rsidR="005304CB" w:rsidRPr="0051754F" w:rsidRDefault="005304CB" w:rsidP="002D763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>Parameter estimates for final model</w:t>
            </w:r>
          </w:p>
        </w:tc>
      </w:tr>
      <w:tr w:rsidR="005304CB" w:rsidRPr="00FB02F1" w14:paraId="551C43F1" w14:textId="77777777" w:rsidTr="002D7637">
        <w:trPr>
          <w:trHeight w:val="291"/>
        </w:trPr>
        <w:tc>
          <w:tcPr>
            <w:tcW w:w="2068" w:type="dxa"/>
            <w:tcBorders>
              <w:top w:val="thinThickSmallGap" w:sz="24" w:space="0" w:color="auto"/>
              <w:left w:val="single" w:sz="4" w:space="0" w:color="auto"/>
              <w:bottom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3263E7D8" w14:textId="77777777" w:rsidR="005304CB" w:rsidRPr="0051754F" w:rsidRDefault="005304CB" w:rsidP="002D7637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>Parameter</w:t>
            </w:r>
          </w:p>
        </w:tc>
        <w:tc>
          <w:tcPr>
            <w:tcW w:w="3121" w:type="dxa"/>
            <w:tcBorders>
              <w:top w:val="thinThickSmallGap" w:sz="24" w:space="0" w:color="auto"/>
              <w:bottom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3DC216DF" w14:textId="77777777" w:rsidR="005304CB" w:rsidRPr="0051754F" w:rsidRDefault="005304CB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>Estimate</w:t>
            </w:r>
          </w:p>
        </w:tc>
        <w:tc>
          <w:tcPr>
            <w:tcW w:w="3804" w:type="dxa"/>
            <w:tcBorders>
              <w:top w:val="thinThickSmallGap" w:sz="24" w:space="0" w:color="auto"/>
              <w:bottom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59F434D7" w14:textId="77777777" w:rsidR="005304CB" w:rsidRPr="0051754F" w:rsidRDefault="005304CB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>Std. Error</w:t>
            </w:r>
          </w:p>
        </w:tc>
        <w:tc>
          <w:tcPr>
            <w:tcW w:w="2337" w:type="dxa"/>
            <w:tcBorders>
              <w:top w:val="thinThickSmallGap" w:sz="24" w:space="0" w:color="auto"/>
              <w:bottom w:val="double" w:sz="6" w:space="0" w:color="auto"/>
            </w:tcBorders>
            <w:shd w:val="clear" w:color="auto" w:fill="auto"/>
            <w:noWrap/>
            <w:vAlign w:val="bottom"/>
          </w:tcPr>
          <w:p w14:paraId="089BEF0E" w14:textId="77777777" w:rsidR="005304CB" w:rsidRPr="0051754F" w:rsidRDefault="005304CB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>t value</w:t>
            </w:r>
          </w:p>
        </w:tc>
        <w:tc>
          <w:tcPr>
            <w:tcW w:w="2586" w:type="dxa"/>
            <w:tcBorders>
              <w:top w:val="thinThickSmallGap" w:sz="24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EA27B" w14:textId="77777777" w:rsidR="005304CB" w:rsidRPr="0051754F" w:rsidRDefault="005304CB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>P value</w:t>
            </w:r>
          </w:p>
        </w:tc>
      </w:tr>
      <w:tr w:rsidR="005304CB" w:rsidRPr="00FB02F1" w14:paraId="59F3BFDF" w14:textId="77777777" w:rsidTr="002D7637">
        <w:trPr>
          <w:trHeight w:val="291"/>
        </w:trPr>
        <w:tc>
          <w:tcPr>
            <w:tcW w:w="2068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86746AC" w14:textId="77777777" w:rsidR="005304CB" w:rsidRPr="0051754F" w:rsidRDefault="005304CB" w:rsidP="002D763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(Intercept)</w:t>
            </w:r>
          </w:p>
        </w:tc>
        <w:tc>
          <w:tcPr>
            <w:tcW w:w="312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D0F1151" w14:textId="6CFEEAFC" w:rsidR="005304CB" w:rsidRPr="0051754F" w:rsidRDefault="00775F63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77.004</w:t>
            </w:r>
          </w:p>
        </w:tc>
        <w:tc>
          <w:tcPr>
            <w:tcW w:w="380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61852A6" w14:textId="150C91D4" w:rsidR="005304CB" w:rsidRPr="0051754F" w:rsidRDefault="00775F63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346</w:t>
            </w:r>
          </w:p>
        </w:tc>
        <w:tc>
          <w:tcPr>
            <w:tcW w:w="233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E279ED2" w14:textId="6722ECEF" w:rsidR="005304CB" w:rsidRPr="0051754F" w:rsidRDefault="0081267C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222.837</w:t>
            </w:r>
          </w:p>
        </w:tc>
        <w:tc>
          <w:tcPr>
            <w:tcW w:w="2586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04A325" w14:textId="2A78E51E" w:rsidR="005304CB" w:rsidRPr="0051754F" w:rsidRDefault="0081267C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&lt;0.0001</w:t>
            </w:r>
          </w:p>
        </w:tc>
      </w:tr>
      <w:tr w:rsidR="005304CB" w:rsidRPr="00FB02F1" w14:paraId="5A2BE4C0" w14:textId="77777777" w:rsidTr="002D7637">
        <w:trPr>
          <w:trHeight w:val="313"/>
        </w:trPr>
        <w:tc>
          <w:tcPr>
            <w:tcW w:w="2068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714AA8C" w14:textId="77777777" w:rsidR="005304CB" w:rsidRPr="0051754F" w:rsidRDefault="005304CB" w:rsidP="002D763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Knocks</w:t>
            </w:r>
          </w:p>
        </w:tc>
        <w:tc>
          <w:tcPr>
            <w:tcW w:w="31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EDFA335" w14:textId="1A418007" w:rsidR="005304CB" w:rsidRPr="0051754F" w:rsidRDefault="00775F63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947</w:t>
            </w:r>
          </w:p>
        </w:tc>
        <w:tc>
          <w:tcPr>
            <w:tcW w:w="3804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14852D41" w14:textId="5B16DD9E" w:rsidR="005304CB" w:rsidRPr="0051754F" w:rsidRDefault="00775F63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744</w:t>
            </w:r>
          </w:p>
        </w:tc>
        <w:tc>
          <w:tcPr>
            <w:tcW w:w="233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425D9F9" w14:textId="1EA5009E" w:rsidR="005304CB" w:rsidRPr="0051754F" w:rsidRDefault="0081267C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1.272</w:t>
            </w:r>
          </w:p>
        </w:tc>
        <w:tc>
          <w:tcPr>
            <w:tcW w:w="25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280A9C" w14:textId="77C3E8DB" w:rsidR="005304CB" w:rsidRPr="0051754F" w:rsidRDefault="0081267C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205</w:t>
            </w:r>
          </w:p>
        </w:tc>
      </w:tr>
      <w:tr w:rsidR="005304CB" w:rsidRPr="00FB02F1" w14:paraId="50CC65CF" w14:textId="77777777" w:rsidTr="002D7637">
        <w:trPr>
          <w:trHeight w:val="313"/>
        </w:trPr>
        <w:tc>
          <w:tcPr>
            <w:tcW w:w="2068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0F39109" w14:textId="77777777" w:rsidR="005304CB" w:rsidRPr="0051754F" w:rsidRDefault="005304CB" w:rsidP="002D763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21:00</w:t>
            </w:r>
          </w:p>
        </w:tc>
        <w:tc>
          <w:tcPr>
            <w:tcW w:w="31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B0FE6B3" w14:textId="7CFBC8C6" w:rsidR="005304CB" w:rsidRPr="0051754F" w:rsidRDefault="00775F63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-0.483</w:t>
            </w:r>
          </w:p>
        </w:tc>
        <w:tc>
          <w:tcPr>
            <w:tcW w:w="3804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2C125877" w14:textId="57341193" w:rsidR="005304CB" w:rsidRPr="0051754F" w:rsidRDefault="00775F63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395</w:t>
            </w:r>
          </w:p>
        </w:tc>
        <w:tc>
          <w:tcPr>
            <w:tcW w:w="233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6D89563" w14:textId="3FED3EA1" w:rsidR="005304CB" w:rsidRPr="0051754F" w:rsidRDefault="0081267C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-1.223</w:t>
            </w:r>
          </w:p>
        </w:tc>
        <w:tc>
          <w:tcPr>
            <w:tcW w:w="25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E7CDBB" w14:textId="52A54936" w:rsidR="005304CB" w:rsidRPr="0051754F" w:rsidRDefault="0081267C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223</w:t>
            </w:r>
          </w:p>
        </w:tc>
      </w:tr>
      <w:tr w:rsidR="005304CB" w:rsidRPr="00FB02F1" w14:paraId="26E12E75" w14:textId="77777777" w:rsidTr="002D7637">
        <w:trPr>
          <w:trHeight w:val="313"/>
        </w:trPr>
        <w:tc>
          <w:tcPr>
            <w:tcW w:w="2068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6A9F19" w14:textId="77777777" w:rsidR="005304CB" w:rsidRPr="0051754F" w:rsidRDefault="005304CB" w:rsidP="002D763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3:00</w:t>
            </w:r>
          </w:p>
        </w:tc>
        <w:tc>
          <w:tcPr>
            <w:tcW w:w="31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1666750" w14:textId="2C64B5EB" w:rsidR="005304CB" w:rsidRPr="0051754F" w:rsidRDefault="00775F63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-0.189</w:t>
            </w:r>
          </w:p>
        </w:tc>
        <w:tc>
          <w:tcPr>
            <w:tcW w:w="3804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40962AC0" w14:textId="0C86D2AC" w:rsidR="005304CB" w:rsidRPr="0051754F" w:rsidRDefault="00775F63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407</w:t>
            </w:r>
          </w:p>
        </w:tc>
        <w:tc>
          <w:tcPr>
            <w:tcW w:w="233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BF2D48D" w14:textId="1A728CDF" w:rsidR="005304CB" w:rsidRPr="0051754F" w:rsidRDefault="0081267C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-0.463</w:t>
            </w:r>
          </w:p>
        </w:tc>
        <w:tc>
          <w:tcPr>
            <w:tcW w:w="25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D10609" w14:textId="4CA11D43" w:rsidR="005304CB" w:rsidRPr="0051754F" w:rsidRDefault="0081267C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643</w:t>
            </w:r>
          </w:p>
        </w:tc>
      </w:tr>
      <w:tr w:rsidR="005304CB" w:rsidRPr="00FB02F1" w14:paraId="577CDB91" w14:textId="77777777" w:rsidTr="002D7637">
        <w:trPr>
          <w:trHeight w:val="313"/>
        </w:trPr>
        <w:tc>
          <w:tcPr>
            <w:tcW w:w="2068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7C01845" w14:textId="77777777" w:rsidR="005304CB" w:rsidRPr="0051754F" w:rsidRDefault="005304CB" w:rsidP="002D763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9:00</w:t>
            </w:r>
          </w:p>
        </w:tc>
        <w:tc>
          <w:tcPr>
            <w:tcW w:w="31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F6FD9C6" w14:textId="5180B145" w:rsidR="005304CB" w:rsidRPr="0051754F" w:rsidRDefault="00775F63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-1.342</w:t>
            </w:r>
          </w:p>
        </w:tc>
        <w:tc>
          <w:tcPr>
            <w:tcW w:w="3804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51023814" w14:textId="6A47811C" w:rsidR="005304CB" w:rsidRPr="0051754F" w:rsidRDefault="00775F63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410</w:t>
            </w:r>
          </w:p>
        </w:tc>
        <w:tc>
          <w:tcPr>
            <w:tcW w:w="233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D2E251D" w14:textId="34F2F454" w:rsidR="005304CB" w:rsidRPr="0051754F" w:rsidRDefault="0081267C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-3.276</w:t>
            </w:r>
          </w:p>
        </w:tc>
        <w:tc>
          <w:tcPr>
            <w:tcW w:w="25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52BF2C" w14:textId="5BEC7C76" w:rsidR="005304CB" w:rsidRPr="0051754F" w:rsidRDefault="0081267C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001</w:t>
            </w:r>
          </w:p>
        </w:tc>
      </w:tr>
      <w:tr w:rsidR="005304CB" w:rsidRPr="00FB02F1" w14:paraId="22261EF5" w14:textId="77777777" w:rsidTr="002D7637">
        <w:trPr>
          <w:trHeight w:val="313"/>
        </w:trPr>
        <w:tc>
          <w:tcPr>
            <w:tcW w:w="2068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C0028AF" w14:textId="77777777" w:rsidR="005304CB" w:rsidRPr="0051754F" w:rsidRDefault="005304CB" w:rsidP="002D763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Herbivory</w:t>
            </w:r>
          </w:p>
        </w:tc>
        <w:tc>
          <w:tcPr>
            <w:tcW w:w="31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25A7B3" w14:textId="2DD5716A" w:rsidR="005304CB" w:rsidRPr="0051754F" w:rsidDel="00797955" w:rsidRDefault="00775F63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1.794</w:t>
            </w:r>
          </w:p>
        </w:tc>
        <w:tc>
          <w:tcPr>
            <w:tcW w:w="3804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089F6E0D" w14:textId="253D1D65" w:rsidR="005304CB" w:rsidRPr="0051754F" w:rsidRDefault="00775F63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275</w:t>
            </w:r>
          </w:p>
        </w:tc>
        <w:tc>
          <w:tcPr>
            <w:tcW w:w="233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74D8B0A" w14:textId="7A2216C7" w:rsidR="005304CB" w:rsidRPr="0051754F" w:rsidRDefault="0081267C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6.535</w:t>
            </w:r>
          </w:p>
        </w:tc>
        <w:tc>
          <w:tcPr>
            <w:tcW w:w="25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DBDFD1" w14:textId="2ADF5D1D" w:rsidR="005304CB" w:rsidRPr="0051754F" w:rsidRDefault="0081267C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&lt; 0.0001</w:t>
            </w:r>
          </w:p>
        </w:tc>
      </w:tr>
      <w:tr w:rsidR="005304CB" w:rsidRPr="00FB02F1" w14:paraId="114678CD" w14:textId="77777777" w:rsidTr="002D7637">
        <w:trPr>
          <w:trHeight w:val="313"/>
        </w:trPr>
        <w:tc>
          <w:tcPr>
            <w:tcW w:w="2068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B7E622A" w14:textId="77777777" w:rsidR="005304CB" w:rsidRPr="0051754F" w:rsidRDefault="005304CB" w:rsidP="002D763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Lunar Phase</w:t>
            </w:r>
          </w:p>
        </w:tc>
        <w:tc>
          <w:tcPr>
            <w:tcW w:w="31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A88B1D6" w14:textId="2F25828B" w:rsidR="005304CB" w:rsidRPr="0051754F" w:rsidRDefault="00775F63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-0.099</w:t>
            </w:r>
          </w:p>
        </w:tc>
        <w:tc>
          <w:tcPr>
            <w:tcW w:w="3804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591B2AA5" w14:textId="15FADF9B" w:rsidR="005304CB" w:rsidRPr="0051754F" w:rsidRDefault="00775F63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268</w:t>
            </w:r>
          </w:p>
        </w:tc>
        <w:tc>
          <w:tcPr>
            <w:tcW w:w="233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23FD5DC" w14:textId="50267FC0" w:rsidR="005304CB" w:rsidRPr="0051754F" w:rsidRDefault="00775F63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-0.368</w:t>
            </w:r>
          </w:p>
        </w:tc>
        <w:tc>
          <w:tcPr>
            <w:tcW w:w="25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FC0B32" w14:textId="610125CF" w:rsidR="005304CB" w:rsidRPr="0051754F" w:rsidRDefault="00775F63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713</w:t>
            </w:r>
          </w:p>
        </w:tc>
      </w:tr>
      <w:tr w:rsidR="005304CB" w:rsidRPr="00FB02F1" w14:paraId="2A1AF927" w14:textId="77777777" w:rsidTr="002D7637">
        <w:trPr>
          <w:trHeight w:val="313"/>
        </w:trPr>
        <w:tc>
          <w:tcPr>
            <w:tcW w:w="2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7950FB6" w14:textId="77777777" w:rsidR="005304CB" w:rsidRPr="0051754F" w:rsidRDefault="005304CB" w:rsidP="002D763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Year (2018)</w:t>
            </w:r>
          </w:p>
        </w:tc>
        <w:tc>
          <w:tcPr>
            <w:tcW w:w="31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C889EA6" w14:textId="20EC79C6" w:rsidR="005304CB" w:rsidRPr="0051754F" w:rsidRDefault="00775F63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223</w:t>
            </w:r>
          </w:p>
        </w:tc>
        <w:tc>
          <w:tcPr>
            <w:tcW w:w="3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03AFE80" w14:textId="4C14937B" w:rsidR="005304CB" w:rsidRPr="0051754F" w:rsidRDefault="00775F63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242</w:t>
            </w:r>
          </w:p>
        </w:tc>
        <w:tc>
          <w:tcPr>
            <w:tcW w:w="23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242572F" w14:textId="25387428" w:rsidR="005304CB" w:rsidRPr="0051754F" w:rsidRDefault="00775F63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920</w:t>
            </w:r>
          </w:p>
        </w:tc>
        <w:tc>
          <w:tcPr>
            <w:tcW w:w="25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176217" w14:textId="38057DBB" w:rsidR="005304CB" w:rsidRPr="0051754F" w:rsidRDefault="00775F63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359</w:t>
            </w:r>
          </w:p>
        </w:tc>
      </w:tr>
      <w:tr w:rsidR="005304CB" w:rsidRPr="00FB02F1" w14:paraId="253E8B2D" w14:textId="77777777" w:rsidTr="002D7637">
        <w:trPr>
          <w:trHeight w:val="313"/>
        </w:trPr>
        <w:tc>
          <w:tcPr>
            <w:tcW w:w="2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7D51D1D" w14:textId="77777777" w:rsidR="005304CB" w:rsidRPr="0051754F" w:rsidRDefault="005304CB" w:rsidP="002D763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Fishing Pressure</w:t>
            </w:r>
          </w:p>
        </w:tc>
        <w:tc>
          <w:tcPr>
            <w:tcW w:w="31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5CADA77" w14:textId="1199C5BC" w:rsidR="005304CB" w:rsidRPr="0051754F" w:rsidRDefault="00775F63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1.879</w:t>
            </w:r>
          </w:p>
        </w:tc>
        <w:tc>
          <w:tcPr>
            <w:tcW w:w="3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22C0DE1" w14:textId="511AB4BD" w:rsidR="005304CB" w:rsidRPr="0051754F" w:rsidRDefault="00775F63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271</w:t>
            </w:r>
          </w:p>
        </w:tc>
        <w:tc>
          <w:tcPr>
            <w:tcW w:w="23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F1D33F2" w14:textId="6F4A44FB" w:rsidR="005304CB" w:rsidRPr="0051754F" w:rsidRDefault="0081267C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6.925</w:t>
            </w:r>
          </w:p>
        </w:tc>
        <w:tc>
          <w:tcPr>
            <w:tcW w:w="25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5EC87F" w14:textId="7A33A1E6" w:rsidR="005304CB" w:rsidRPr="0051754F" w:rsidRDefault="0081267C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&lt; 0.0001</w:t>
            </w:r>
          </w:p>
        </w:tc>
      </w:tr>
      <w:tr w:rsidR="005304CB" w:rsidRPr="00FB02F1" w14:paraId="28CA5E3A" w14:textId="77777777" w:rsidTr="002D7637">
        <w:trPr>
          <w:trHeight w:val="313"/>
        </w:trPr>
        <w:tc>
          <w:tcPr>
            <w:tcW w:w="2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B6E0B6C" w14:textId="77777777" w:rsidR="005304CB" w:rsidRPr="0051754F" w:rsidRDefault="005304CB" w:rsidP="002D763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Knocks * 21:00</w:t>
            </w:r>
          </w:p>
        </w:tc>
        <w:tc>
          <w:tcPr>
            <w:tcW w:w="31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7B91269" w14:textId="58697D7E" w:rsidR="005304CB" w:rsidRDefault="00775F63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319</w:t>
            </w:r>
          </w:p>
        </w:tc>
        <w:tc>
          <w:tcPr>
            <w:tcW w:w="3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20440CE" w14:textId="08EB1837" w:rsidR="005304CB" w:rsidRDefault="00775F63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865</w:t>
            </w:r>
          </w:p>
        </w:tc>
        <w:tc>
          <w:tcPr>
            <w:tcW w:w="23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836DFA6" w14:textId="56E3E6AC" w:rsidR="005304CB" w:rsidRPr="0051754F" w:rsidRDefault="0081267C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369</w:t>
            </w:r>
          </w:p>
        </w:tc>
        <w:tc>
          <w:tcPr>
            <w:tcW w:w="25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2EC1B6" w14:textId="095C62F1" w:rsidR="005304CB" w:rsidRPr="0051754F" w:rsidRDefault="0081267C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713</w:t>
            </w:r>
          </w:p>
        </w:tc>
      </w:tr>
      <w:tr w:rsidR="005304CB" w:rsidRPr="00FB02F1" w14:paraId="275F4B11" w14:textId="77777777" w:rsidTr="002D7637">
        <w:trPr>
          <w:trHeight w:val="313"/>
        </w:trPr>
        <w:tc>
          <w:tcPr>
            <w:tcW w:w="2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68D9B54" w14:textId="77777777" w:rsidR="005304CB" w:rsidRPr="0051754F" w:rsidRDefault="005304CB" w:rsidP="002D763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Knocks * 03:00</w:t>
            </w:r>
          </w:p>
        </w:tc>
        <w:tc>
          <w:tcPr>
            <w:tcW w:w="31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18CD190" w14:textId="405567A6" w:rsidR="005304CB" w:rsidRDefault="00775F63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-1.327</w:t>
            </w:r>
          </w:p>
        </w:tc>
        <w:tc>
          <w:tcPr>
            <w:tcW w:w="3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2505875" w14:textId="0F25F847" w:rsidR="005304CB" w:rsidRDefault="00775F63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846</w:t>
            </w:r>
          </w:p>
        </w:tc>
        <w:tc>
          <w:tcPr>
            <w:tcW w:w="23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F5E3D7E" w14:textId="45A08B0D" w:rsidR="005304CB" w:rsidRPr="0051754F" w:rsidRDefault="0081267C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-1.569</w:t>
            </w:r>
          </w:p>
        </w:tc>
        <w:tc>
          <w:tcPr>
            <w:tcW w:w="25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6A056F" w14:textId="6C2ABDF9" w:rsidR="005304CB" w:rsidRPr="0051754F" w:rsidRDefault="0081267C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119</w:t>
            </w:r>
          </w:p>
        </w:tc>
      </w:tr>
      <w:tr w:rsidR="005304CB" w:rsidRPr="00FB02F1" w14:paraId="0B60AD07" w14:textId="77777777" w:rsidTr="002D7637">
        <w:trPr>
          <w:trHeight w:val="313"/>
        </w:trPr>
        <w:tc>
          <w:tcPr>
            <w:tcW w:w="2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DCF998E" w14:textId="77777777" w:rsidR="005304CB" w:rsidRPr="0051754F" w:rsidRDefault="005304CB" w:rsidP="002D763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Knocks * 09:00</w:t>
            </w:r>
          </w:p>
        </w:tc>
        <w:tc>
          <w:tcPr>
            <w:tcW w:w="31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0428FE9" w14:textId="57E22F29" w:rsidR="005304CB" w:rsidRDefault="00775F63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1.542</w:t>
            </w:r>
          </w:p>
        </w:tc>
        <w:tc>
          <w:tcPr>
            <w:tcW w:w="380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497C7BE" w14:textId="6BD0C8DF" w:rsidR="005304CB" w:rsidRDefault="00775F63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856</w:t>
            </w:r>
          </w:p>
        </w:tc>
        <w:tc>
          <w:tcPr>
            <w:tcW w:w="23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DD6A5A9" w14:textId="595BEB58" w:rsidR="005304CB" w:rsidRPr="0051754F" w:rsidRDefault="0081267C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1.801</w:t>
            </w:r>
          </w:p>
        </w:tc>
        <w:tc>
          <w:tcPr>
            <w:tcW w:w="25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9DEB81" w14:textId="5916B97A" w:rsidR="005304CB" w:rsidRPr="0051754F" w:rsidRDefault="0081267C" w:rsidP="002D7637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  <w:t>0.073</w:t>
            </w:r>
          </w:p>
        </w:tc>
      </w:tr>
    </w:tbl>
    <w:p w14:paraId="0A6D8089" w14:textId="77777777" w:rsidR="005304CB" w:rsidRDefault="005304CB" w:rsidP="00196FB1">
      <w:pPr>
        <w:spacing w:after="6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004FC39" w14:textId="1A4CEE73" w:rsidR="00297A52" w:rsidRDefault="00297A52" w:rsidP="00196FB1">
      <w:pPr>
        <w:spacing w:after="6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4648028" w14:textId="6E9531DB" w:rsidR="00297A52" w:rsidRDefault="00297A52" w:rsidP="00196FB1">
      <w:pPr>
        <w:spacing w:after="6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CA688A8" w14:textId="4BD576AA" w:rsidR="00297A52" w:rsidRDefault="00297A52" w:rsidP="00196FB1">
      <w:pPr>
        <w:spacing w:after="6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736254F" w14:textId="53422176" w:rsidR="00297A52" w:rsidRDefault="00297A52" w:rsidP="00196FB1">
      <w:pPr>
        <w:spacing w:after="6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9290883" w14:textId="77777777" w:rsidR="00FD4FD2" w:rsidRDefault="00FD4FD2" w:rsidP="00196FB1">
      <w:pPr>
        <w:spacing w:after="6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75CFE79" w14:textId="266781ED" w:rsidR="00A032F3" w:rsidRDefault="00100A8B" w:rsidP="0051754F">
      <w:pPr>
        <w:spacing w:after="6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</w:t>
      </w:r>
      <w:r w:rsidR="00A032F3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3A52E8">
        <w:rPr>
          <w:rFonts w:ascii="Times New Roman" w:hAnsi="Times New Roman" w:cs="Times New Roman"/>
          <w:b/>
          <w:sz w:val="24"/>
          <w:szCs w:val="24"/>
        </w:rPr>
        <w:t>4</w:t>
      </w:r>
      <w:r w:rsidR="00A032F3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181668">
        <w:rPr>
          <w:rFonts w:ascii="Times New Roman" w:hAnsi="Times New Roman" w:cs="Times New Roman"/>
          <w:bCs/>
          <w:sz w:val="24"/>
          <w:szCs w:val="24"/>
        </w:rPr>
        <w:t xml:space="preserve">Top models from </w:t>
      </w:r>
      <w:proofErr w:type="spellStart"/>
      <w:r w:rsidR="00181668">
        <w:rPr>
          <w:rFonts w:ascii="Times New Roman" w:hAnsi="Times New Roman" w:cs="Times New Roman"/>
          <w:bCs/>
          <w:sz w:val="24"/>
          <w:szCs w:val="24"/>
        </w:rPr>
        <w:t>AIC</w:t>
      </w:r>
      <w:r w:rsidR="00181668">
        <w:rPr>
          <w:rFonts w:ascii="Times New Roman" w:hAnsi="Times New Roman" w:cs="Times New Roman"/>
          <w:bCs/>
          <w:sz w:val="24"/>
          <w:szCs w:val="24"/>
          <w:vertAlign w:val="subscript"/>
        </w:rPr>
        <w:t>c</w:t>
      </w:r>
      <w:proofErr w:type="spellEnd"/>
      <w:r w:rsidR="00181668">
        <w:rPr>
          <w:rFonts w:ascii="Times New Roman" w:hAnsi="Times New Roman" w:cs="Times New Roman"/>
          <w:bCs/>
          <w:sz w:val="24"/>
          <w:szCs w:val="24"/>
        </w:rPr>
        <w:t xml:space="preserve"> stepwise comparisons and results (parameter estimates) for final model fixed effects from linear mixed-effects model examining changes in high frequency ACI associated with changes in snapping shrimp snaps.</w:t>
      </w:r>
      <w:r w:rsidR="0078120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81208">
        <w:rPr>
          <w:rFonts w:ascii="Times New Roman" w:hAnsi="Times New Roman"/>
          <w:bCs/>
          <w:sz w:val="24"/>
          <w:szCs w:val="24"/>
        </w:rPr>
        <w:t>The intercept and all main effects represent our 15:00 sampling time.</w:t>
      </w:r>
    </w:p>
    <w:p w14:paraId="1090EF0A" w14:textId="77777777" w:rsidR="0051754F" w:rsidRDefault="0051754F" w:rsidP="00A032F3">
      <w:pPr>
        <w:spacing w:after="6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118E974" w14:textId="53C0D451" w:rsidR="0051754F" w:rsidRDefault="0051754F" w:rsidP="00196FB1">
      <w:pPr>
        <w:spacing w:after="6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tbl>
      <w:tblPr>
        <w:tblW w:w="14275" w:type="dxa"/>
        <w:tblInd w:w="5" w:type="dxa"/>
        <w:tblLook w:val="04A0" w:firstRow="1" w:lastRow="0" w:firstColumn="1" w:lastColumn="0" w:noHBand="0" w:noVBand="1"/>
      </w:tblPr>
      <w:tblGrid>
        <w:gridCol w:w="1160"/>
        <w:gridCol w:w="1649"/>
        <w:gridCol w:w="2902"/>
        <w:gridCol w:w="3138"/>
        <w:gridCol w:w="403"/>
        <w:gridCol w:w="1260"/>
        <w:gridCol w:w="484"/>
        <w:gridCol w:w="596"/>
        <w:gridCol w:w="1530"/>
        <w:gridCol w:w="1153"/>
      </w:tblGrid>
      <w:tr w:rsidR="0062322A" w:rsidRPr="00EF14E7" w14:paraId="00ED8422" w14:textId="77777777" w:rsidTr="00292859">
        <w:trPr>
          <w:trHeight w:val="289"/>
        </w:trPr>
        <w:tc>
          <w:tcPr>
            <w:tcW w:w="8849" w:type="dxa"/>
            <w:gridSpan w:val="4"/>
            <w:tcBorders>
              <w:top w:val="single" w:sz="4" w:space="0" w:color="auto"/>
              <w:left w:val="single" w:sz="4" w:space="0" w:color="auto"/>
              <w:bottom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452F34F1" w14:textId="77777777" w:rsidR="0062322A" w:rsidRPr="0051754F" w:rsidRDefault="0062322A" w:rsidP="002928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Model</w:t>
            </w:r>
          </w:p>
        </w:tc>
        <w:tc>
          <w:tcPr>
            <w:tcW w:w="403" w:type="dxa"/>
            <w:tcBorders>
              <w:top w:val="single" w:sz="4" w:space="0" w:color="auto"/>
              <w:bottom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3F0EC955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K</w:t>
            </w:r>
          </w:p>
        </w:tc>
        <w:tc>
          <w:tcPr>
            <w:tcW w:w="1260" w:type="dxa"/>
            <w:tcBorders>
              <w:top w:val="single" w:sz="4" w:space="0" w:color="auto"/>
              <w:bottom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354E9C2B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proofErr w:type="spellStart"/>
            <w:r w:rsidRPr="0051754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AICc</w:t>
            </w:r>
            <w:proofErr w:type="spellEnd"/>
          </w:p>
        </w:tc>
        <w:tc>
          <w:tcPr>
            <w:tcW w:w="1080" w:type="dxa"/>
            <w:gridSpan w:val="2"/>
            <w:tcBorders>
              <w:top w:val="single" w:sz="4" w:space="0" w:color="auto"/>
              <w:bottom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23C9F2BE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ΔAIC</w:t>
            </w:r>
          </w:p>
        </w:tc>
        <w:tc>
          <w:tcPr>
            <w:tcW w:w="1530" w:type="dxa"/>
            <w:tcBorders>
              <w:top w:val="single" w:sz="4" w:space="0" w:color="auto"/>
              <w:bottom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157223B1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Adjusted R</w:t>
            </w:r>
            <w:r w:rsidRPr="0051754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1153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CFE769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 value</w:t>
            </w:r>
          </w:p>
        </w:tc>
      </w:tr>
      <w:tr w:rsidR="0062322A" w:rsidRPr="00EF14E7" w14:paraId="75451FAF" w14:textId="77777777" w:rsidTr="00292859">
        <w:trPr>
          <w:trHeight w:val="289"/>
        </w:trPr>
        <w:tc>
          <w:tcPr>
            <w:tcW w:w="1160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2CFCA" w14:textId="77777777" w:rsidR="0062322A" w:rsidRPr="008B130A" w:rsidRDefault="0062322A" w:rsidP="0029285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8B130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31.2 Hz</w:t>
            </w:r>
          </w:p>
        </w:tc>
        <w:tc>
          <w:tcPr>
            <w:tcW w:w="7689" w:type="dxa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81A3E25" w14:textId="77777777" w:rsidR="0062322A" w:rsidRPr="008B130A" w:rsidRDefault="0062322A" w:rsidP="0029285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8B130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HF SPL ~ Snaps * Day/Night + Year + Lunar Phase + Fishing Pressure</w:t>
            </w:r>
          </w:p>
        </w:tc>
        <w:tc>
          <w:tcPr>
            <w:tcW w:w="40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ED48B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126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C9214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2047.6</w:t>
            </w:r>
          </w:p>
        </w:tc>
        <w:tc>
          <w:tcPr>
            <w:tcW w:w="10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CE697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153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6FE6D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37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3B980D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&lt; 0.0001</w:t>
            </w:r>
          </w:p>
        </w:tc>
      </w:tr>
      <w:tr w:rsidR="0062322A" w:rsidRPr="00EF14E7" w14:paraId="2C1F58B5" w14:textId="77777777" w:rsidTr="00292859">
        <w:trPr>
          <w:trHeight w:val="281"/>
        </w:trPr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D6B2A" w14:textId="77777777" w:rsidR="0062322A" w:rsidRPr="0051754F" w:rsidRDefault="0062322A" w:rsidP="0029285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5.6 Hz</w:t>
            </w:r>
          </w:p>
        </w:tc>
        <w:tc>
          <w:tcPr>
            <w:tcW w:w="76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4652E5C" w14:textId="77777777" w:rsidR="0062322A" w:rsidRPr="0051754F" w:rsidRDefault="0062322A" w:rsidP="0029285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HF SPL ~ Snaps * Day/Night + Year + Lunar Phase + Fishing Pressure</w:t>
            </w:r>
          </w:p>
        </w:tc>
        <w:tc>
          <w:tcPr>
            <w:tcW w:w="40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03BE4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126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663B5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40954.0</w:t>
            </w:r>
          </w:p>
        </w:tc>
        <w:tc>
          <w:tcPr>
            <w:tcW w:w="10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BF458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8906.4</w:t>
            </w:r>
          </w:p>
        </w:tc>
        <w:tc>
          <w:tcPr>
            <w:tcW w:w="153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0B9826C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3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5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CD5AC0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&lt; 0.0001</w:t>
            </w:r>
          </w:p>
        </w:tc>
      </w:tr>
      <w:tr w:rsidR="0062322A" w:rsidRPr="00EF14E7" w14:paraId="4B8CC32F" w14:textId="77777777" w:rsidTr="00292859">
        <w:trPr>
          <w:trHeight w:val="281"/>
        </w:trPr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AF33E" w14:textId="77777777" w:rsidR="0062322A" w:rsidRPr="0051754F" w:rsidRDefault="0062322A" w:rsidP="0029285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 Hz</w:t>
            </w:r>
          </w:p>
        </w:tc>
        <w:tc>
          <w:tcPr>
            <w:tcW w:w="76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5872630B" w14:textId="77777777" w:rsidR="0062322A" w:rsidRPr="0051754F" w:rsidRDefault="0062322A" w:rsidP="0029285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HF SPL ~ Snaps * Day/Night + Year + Lunar Phase + Fishing Pressure</w:t>
            </w:r>
          </w:p>
        </w:tc>
        <w:tc>
          <w:tcPr>
            <w:tcW w:w="40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E8ED0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126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99807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0751.3</w:t>
            </w:r>
          </w:p>
        </w:tc>
        <w:tc>
          <w:tcPr>
            <w:tcW w:w="10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A35E8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8703.7</w:t>
            </w:r>
          </w:p>
        </w:tc>
        <w:tc>
          <w:tcPr>
            <w:tcW w:w="153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152FEAA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85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00A37C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&lt; 0.0001</w:t>
            </w:r>
          </w:p>
        </w:tc>
      </w:tr>
      <w:tr w:rsidR="0062322A" w:rsidRPr="00EF14E7" w14:paraId="1EA9DE19" w14:textId="77777777" w:rsidTr="00292859">
        <w:trPr>
          <w:trHeight w:val="281"/>
        </w:trPr>
        <w:tc>
          <w:tcPr>
            <w:tcW w:w="14275" w:type="dxa"/>
            <w:gridSpan w:val="10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28B4B8" w14:textId="77777777" w:rsidR="0062322A" w:rsidRPr="0051754F" w:rsidRDefault="0062322A" w:rsidP="002928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arameter estimates for final model</w:t>
            </w:r>
          </w:p>
        </w:tc>
      </w:tr>
      <w:tr w:rsidR="0062322A" w:rsidRPr="00EF14E7" w14:paraId="2B83C75D" w14:textId="77777777" w:rsidTr="00292859">
        <w:trPr>
          <w:trHeight w:val="289"/>
        </w:trPr>
        <w:tc>
          <w:tcPr>
            <w:tcW w:w="2809" w:type="dxa"/>
            <w:gridSpan w:val="2"/>
            <w:tcBorders>
              <w:top w:val="thinThickSmallGap" w:sz="24" w:space="0" w:color="auto"/>
              <w:left w:val="single" w:sz="4" w:space="0" w:color="auto"/>
              <w:bottom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75BA243E" w14:textId="77777777" w:rsidR="0062322A" w:rsidRPr="0051754F" w:rsidRDefault="0062322A" w:rsidP="0029285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arameter</w:t>
            </w:r>
          </w:p>
        </w:tc>
        <w:tc>
          <w:tcPr>
            <w:tcW w:w="2902" w:type="dxa"/>
            <w:tcBorders>
              <w:top w:val="thinThickSmallGap" w:sz="24" w:space="0" w:color="auto"/>
              <w:bottom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010D6373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Estimate</w:t>
            </w:r>
          </w:p>
        </w:tc>
        <w:tc>
          <w:tcPr>
            <w:tcW w:w="3138" w:type="dxa"/>
            <w:tcBorders>
              <w:top w:val="thinThickSmallGap" w:sz="24" w:space="0" w:color="auto"/>
              <w:bottom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79ACEF3E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Std. Error</w:t>
            </w:r>
          </w:p>
        </w:tc>
        <w:tc>
          <w:tcPr>
            <w:tcW w:w="2147" w:type="dxa"/>
            <w:gridSpan w:val="3"/>
            <w:tcBorders>
              <w:top w:val="thinThickSmallGap" w:sz="24" w:space="0" w:color="auto"/>
              <w:bottom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7A630DC4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t value</w:t>
            </w:r>
          </w:p>
        </w:tc>
        <w:tc>
          <w:tcPr>
            <w:tcW w:w="3279" w:type="dxa"/>
            <w:gridSpan w:val="3"/>
            <w:tcBorders>
              <w:top w:val="thinThickSmallGap" w:sz="24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40154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 value</w:t>
            </w:r>
          </w:p>
        </w:tc>
      </w:tr>
      <w:tr w:rsidR="0062322A" w:rsidRPr="00EF14E7" w14:paraId="43A34A0E" w14:textId="77777777" w:rsidTr="00292859">
        <w:trPr>
          <w:trHeight w:val="289"/>
        </w:trPr>
        <w:tc>
          <w:tcPr>
            <w:tcW w:w="2809" w:type="dxa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3F813" w14:textId="77777777" w:rsidR="0062322A" w:rsidRPr="0051754F" w:rsidRDefault="0062322A" w:rsidP="0029285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(Intercept)</w:t>
            </w:r>
          </w:p>
        </w:tc>
        <w:tc>
          <w:tcPr>
            <w:tcW w:w="290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6D0E112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23510</w:t>
            </w:r>
          </w:p>
        </w:tc>
        <w:tc>
          <w:tcPr>
            <w:tcW w:w="3138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657463C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76.3</w:t>
            </w:r>
          </w:p>
        </w:tc>
        <w:tc>
          <w:tcPr>
            <w:tcW w:w="2147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D2E2557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67.263</w:t>
            </w:r>
          </w:p>
        </w:tc>
        <w:tc>
          <w:tcPr>
            <w:tcW w:w="3279" w:type="dxa"/>
            <w:gridSpan w:val="3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5B67A0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&lt; 0.0001</w:t>
            </w:r>
          </w:p>
        </w:tc>
      </w:tr>
      <w:tr w:rsidR="0062322A" w:rsidRPr="00EF14E7" w14:paraId="64A54398" w14:textId="77777777" w:rsidTr="00292859">
        <w:trPr>
          <w:trHeight w:val="281"/>
        </w:trPr>
        <w:tc>
          <w:tcPr>
            <w:tcW w:w="2809" w:type="dxa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CC856" w14:textId="77777777" w:rsidR="0062322A" w:rsidRPr="0051754F" w:rsidRDefault="0062322A" w:rsidP="0029285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naps</w:t>
            </w:r>
          </w:p>
        </w:tc>
        <w:tc>
          <w:tcPr>
            <w:tcW w:w="29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47E6F80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6.829</w:t>
            </w:r>
          </w:p>
        </w:tc>
        <w:tc>
          <w:tcPr>
            <w:tcW w:w="3138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1883654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242</w:t>
            </w:r>
          </w:p>
        </w:tc>
        <w:tc>
          <w:tcPr>
            <w:tcW w:w="2147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198EA2A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28.187</w:t>
            </w:r>
          </w:p>
        </w:tc>
        <w:tc>
          <w:tcPr>
            <w:tcW w:w="3279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5C2932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&lt; 0.0001</w:t>
            </w:r>
          </w:p>
        </w:tc>
      </w:tr>
      <w:tr w:rsidR="0062322A" w:rsidRPr="00EF14E7" w14:paraId="0E2DDAF0" w14:textId="77777777" w:rsidTr="00292859">
        <w:trPr>
          <w:trHeight w:val="281"/>
        </w:trPr>
        <w:tc>
          <w:tcPr>
            <w:tcW w:w="2809" w:type="dxa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F15A8" w14:textId="77777777" w:rsidR="0062322A" w:rsidRPr="0051754F" w:rsidRDefault="0062322A" w:rsidP="0029285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Day/Night (Night)</w:t>
            </w:r>
          </w:p>
        </w:tc>
        <w:tc>
          <w:tcPr>
            <w:tcW w:w="29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A8E9609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1.669</w:t>
            </w:r>
          </w:p>
        </w:tc>
        <w:tc>
          <w:tcPr>
            <w:tcW w:w="3138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B1EC676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181</w:t>
            </w:r>
          </w:p>
        </w:tc>
        <w:tc>
          <w:tcPr>
            <w:tcW w:w="2147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6B08BFC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9.212</w:t>
            </w:r>
          </w:p>
        </w:tc>
        <w:tc>
          <w:tcPr>
            <w:tcW w:w="3279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F72AB2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&lt; 0.0001</w:t>
            </w:r>
          </w:p>
        </w:tc>
      </w:tr>
      <w:tr w:rsidR="0062322A" w:rsidRPr="00EF14E7" w14:paraId="469055BF" w14:textId="77777777" w:rsidTr="00292859">
        <w:trPr>
          <w:trHeight w:val="281"/>
        </w:trPr>
        <w:tc>
          <w:tcPr>
            <w:tcW w:w="2809" w:type="dxa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034EECD" w14:textId="77777777" w:rsidR="0062322A" w:rsidRPr="0051754F" w:rsidRDefault="0062322A" w:rsidP="0029285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naps * Day/Night</w:t>
            </w:r>
          </w:p>
        </w:tc>
        <w:tc>
          <w:tcPr>
            <w:tcW w:w="29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9B9D822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925</w:t>
            </w:r>
          </w:p>
        </w:tc>
        <w:tc>
          <w:tcPr>
            <w:tcW w:w="3138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9A569E4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374</w:t>
            </w:r>
          </w:p>
        </w:tc>
        <w:tc>
          <w:tcPr>
            <w:tcW w:w="2147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9DC2BFD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.477</w:t>
            </w:r>
          </w:p>
        </w:tc>
        <w:tc>
          <w:tcPr>
            <w:tcW w:w="3279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9072C9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&lt; 0.0132</w:t>
            </w:r>
          </w:p>
        </w:tc>
      </w:tr>
      <w:tr w:rsidR="0062322A" w:rsidRPr="00EF14E7" w14:paraId="6CCE8CFF" w14:textId="77777777" w:rsidTr="00292859">
        <w:trPr>
          <w:trHeight w:val="281"/>
        </w:trPr>
        <w:tc>
          <w:tcPr>
            <w:tcW w:w="28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65A3A" w14:textId="77777777" w:rsidR="0062322A" w:rsidRPr="0051754F" w:rsidRDefault="0062322A" w:rsidP="0029285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unar Phase</w:t>
            </w:r>
          </w:p>
        </w:tc>
        <w:tc>
          <w:tcPr>
            <w:tcW w:w="29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23034BF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315</w:t>
            </w:r>
          </w:p>
        </w:tc>
        <w:tc>
          <w:tcPr>
            <w:tcW w:w="31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E64366B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182</w:t>
            </w:r>
          </w:p>
        </w:tc>
        <w:tc>
          <w:tcPr>
            <w:tcW w:w="214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5884EBC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.733</w:t>
            </w:r>
          </w:p>
        </w:tc>
        <w:tc>
          <w:tcPr>
            <w:tcW w:w="3279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41650D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0832</w:t>
            </w:r>
          </w:p>
        </w:tc>
      </w:tr>
      <w:tr w:rsidR="0062322A" w:rsidRPr="00EF14E7" w14:paraId="7511BEE8" w14:textId="77777777" w:rsidTr="00292859">
        <w:trPr>
          <w:trHeight w:val="281"/>
        </w:trPr>
        <w:tc>
          <w:tcPr>
            <w:tcW w:w="28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B03F458" w14:textId="77777777" w:rsidR="0062322A" w:rsidRPr="0051754F" w:rsidRDefault="0062322A" w:rsidP="0029285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Year (2018)</w:t>
            </w:r>
          </w:p>
        </w:tc>
        <w:tc>
          <w:tcPr>
            <w:tcW w:w="29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1C1A869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.780</w:t>
            </w:r>
          </w:p>
        </w:tc>
        <w:tc>
          <w:tcPr>
            <w:tcW w:w="31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D66B92F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187</w:t>
            </w:r>
          </w:p>
        </w:tc>
        <w:tc>
          <w:tcPr>
            <w:tcW w:w="214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8DB0F6C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8.495</w:t>
            </w:r>
          </w:p>
        </w:tc>
        <w:tc>
          <w:tcPr>
            <w:tcW w:w="3279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EB89C9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&lt; 0.0001</w:t>
            </w:r>
          </w:p>
        </w:tc>
      </w:tr>
      <w:tr w:rsidR="0062322A" w:rsidRPr="00EF14E7" w14:paraId="3342B4D7" w14:textId="77777777" w:rsidTr="00292859">
        <w:trPr>
          <w:trHeight w:val="281"/>
        </w:trPr>
        <w:tc>
          <w:tcPr>
            <w:tcW w:w="28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4D5B0C8" w14:textId="77777777" w:rsidR="0062322A" w:rsidRPr="0051754F" w:rsidRDefault="0062322A" w:rsidP="0029285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ishing Pressure</w:t>
            </w:r>
          </w:p>
        </w:tc>
        <w:tc>
          <w:tcPr>
            <w:tcW w:w="29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4EBD514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8.700</w:t>
            </w:r>
          </w:p>
        </w:tc>
        <w:tc>
          <w:tcPr>
            <w:tcW w:w="31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65A33BC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185</w:t>
            </w:r>
          </w:p>
        </w:tc>
        <w:tc>
          <w:tcPr>
            <w:tcW w:w="214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D7F9A78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47.073</w:t>
            </w:r>
          </w:p>
        </w:tc>
        <w:tc>
          <w:tcPr>
            <w:tcW w:w="3279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55F272" w14:textId="77777777" w:rsidR="0062322A" w:rsidRPr="0051754F" w:rsidRDefault="0062322A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&lt; 0.0001</w:t>
            </w:r>
          </w:p>
        </w:tc>
      </w:tr>
    </w:tbl>
    <w:p w14:paraId="279E04B7" w14:textId="7427996C" w:rsidR="0051754F" w:rsidRDefault="0051754F" w:rsidP="00196FB1">
      <w:pPr>
        <w:spacing w:after="6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E35C63D" w14:textId="07806F61" w:rsidR="0051754F" w:rsidRDefault="0051754F" w:rsidP="00196FB1">
      <w:pPr>
        <w:spacing w:after="6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53D88E5" w14:textId="04B99CED" w:rsidR="00EF78D4" w:rsidRDefault="00EF78D4" w:rsidP="00196FB1">
      <w:pPr>
        <w:spacing w:after="6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FC5DA81" w14:textId="445C7FB9" w:rsidR="00EF78D4" w:rsidRDefault="00EF78D4" w:rsidP="00196FB1">
      <w:pPr>
        <w:spacing w:after="6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B9CB586" w14:textId="35EC9CF0" w:rsidR="00EF78D4" w:rsidRDefault="00EF78D4" w:rsidP="00196FB1">
      <w:pPr>
        <w:spacing w:after="6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14D730F" w14:textId="77777777" w:rsidR="00EF78D4" w:rsidRDefault="00EF78D4" w:rsidP="00196FB1">
      <w:pPr>
        <w:spacing w:after="6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D107F36" w14:textId="3CED012A" w:rsidR="00173063" w:rsidRDefault="00173063" w:rsidP="00196FB1">
      <w:pPr>
        <w:spacing w:after="6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B526F70" w14:textId="5852E69D" w:rsidR="00173063" w:rsidRDefault="003A52E8" w:rsidP="00EF78D4">
      <w:pPr>
        <w:spacing w:after="6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Table 5. </w:t>
      </w:r>
      <w:r>
        <w:rPr>
          <w:rFonts w:ascii="Times New Roman" w:hAnsi="Times New Roman" w:cs="Times New Roman"/>
          <w:bCs/>
          <w:sz w:val="24"/>
          <w:szCs w:val="24"/>
        </w:rPr>
        <w:t xml:space="preserve">Parameter estimates for </w:t>
      </w:r>
      <w:r w:rsidR="00775F63">
        <w:rPr>
          <w:rFonts w:ascii="Times New Roman" w:hAnsi="Times New Roman" w:cs="Times New Roman"/>
          <w:bCs/>
          <w:sz w:val="24"/>
          <w:szCs w:val="24"/>
        </w:rPr>
        <w:t>the selected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92859">
        <w:rPr>
          <w:rFonts w:ascii="Times New Roman" w:hAnsi="Times New Roman" w:cs="Times New Roman"/>
          <w:bCs/>
          <w:sz w:val="24"/>
          <w:szCs w:val="24"/>
        </w:rPr>
        <w:t xml:space="preserve">high frequency </w:t>
      </w:r>
      <w:r>
        <w:rPr>
          <w:rFonts w:ascii="Times New Roman" w:hAnsi="Times New Roman" w:cs="Times New Roman"/>
          <w:bCs/>
          <w:sz w:val="24"/>
          <w:szCs w:val="24"/>
        </w:rPr>
        <w:t xml:space="preserve">ACI model calculated using a frequency resolution </w:t>
      </w:r>
      <w:r w:rsidR="00292859">
        <w:rPr>
          <w:rFonts w:ascii="Times New Roman" w:hAnsi="Times New Roman" w:cs="Times New Roman"/>
          <w:bCs/>
          <w:sz w:val="24"/>
          <w:szCs w:val="24"/>
        </w:rPr>
        <w:t>of 15.6 Hz.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92859">
        <w:rPr>
          <w:rFonts w:ascii="Times New Roman" w:hAnsi="Times New Roman" w:cs="Times New Roman"/>
          <w:bCs/>
          <w:sz w:val="24"/>
          <w:szCs w:val="24"/>
        </w:rPr>
        <w:t>F</w:t>
      </w:r>
      <w:r>
        <w:rPr>
          <w:rFonts w:ascii="Times New Roman" w:hAnsi="Times New Roman" w:cs="Times New Roman"/>
          <w:bCs/>
          <w:sz w:val="24"/>
          <w:szCs w:val="24"/>
        </w:rPr>
        <w:t>ixed effects from linear mixed-effects model examining changes in ACI associated with changes in snapping shrimp snaps.</w:t>
      </w:r>
      <w:r w:rsidR="0078120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81208">
        <w:rPr>
          <w:rFonts w:ascii="Times New Roman" w:hAnsi="Times New Roman"/>
          <w:bCs/>
          <w:sz w:val="24"/>
          <w:szCs w:val="24"/>
        </w:rPr>
        <w:t>The intercept and all main effects represent our 15:00 sampling time.</w:t>
      </w:r>
    </w:p>
    <w:p w14:paraId="4ED328CD" w14:textId="77777777" w:rsidR="00173063" w:rsidRDefault="00173063" w:rsidP="00196FB1">
      <w:pPr>
        <w:spacing w:after="6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tbl>
      <w:tblPr>
        <w:tblW w:w="14275" w:type="dxa"/>
        <w:tblInd w:w="5" w:type="dxa"/>
        <w:tblLook w:val="04A0" w:firstRow="1" w:lastRow="0" w:firstColumn="1" w:lastColumn="0" w:noHBand="0" w:noVBand="1"/>
      </w:tblPr>
      <w:tblGrid>
        <w:gridCol w:w="2809"/>
        <w:gridCol w:w="2902"/>
        <w:gridCol w:w="3138"/>
        <w:gridCol w:w="2147"/>
        <w:gridCol w:w="3279"/>
      </w:tblGrid>
      <w:tr w:rsidR="00173063" w:rsidRPr="00EF14E7" w14:paraId="11055273" w14:textId="77777777" w:rsidTr="00292859">
        <w:trPr>
          <w:trHeight w:val="289"/>
        </w:trPr>
        <w:tc>
          <w:tcPr>
            <w:tcW w:w="14275" w:type="dxa"/>
            <w:gridSpan w:val="5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3DE56" w14:textId="5067CB1E" w:rsidR="00173063" w:rsidRPr="0051754F" w:rsidRDefault="00173063" w:rsidP="00EF78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15.6 Hz Model</w:t>
            </w:r>
          </w:p>
        </w:tc>
      </w:tr>
      <w:tr w:rsidR="00173063" w:rsidRPr="00EF14E7" w14:paraId="32089187" w14:textId="77777777" w:rsidTr="00292859">
        <w:trPr>
          <w:trHeight w:val="281"/>
        </w:trPr>
        <w:tc>
          <w:tcPr>
            <w:tcW w:w="1427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4E25AF" w14:textId="14B70625" w:rsidR="00173063" w:rsidRPr="0051754F" w:rsidRDefault="00173063" w:rsidP="00EF78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HF SPL ~ Snaps * Day/Night + Year + Lunar Phase + Fishing Pressure</w:t>
            </w:r>
          </w:p>
        </w:tc>
      </w:tr>
      <w:tr w:rsidR="00173063" w:rsidRPr="00EF14E7" w14:paraId="28DC1064" w14:textId="77777777" w:rsidTr="00292859">
        <w:trPr>
          <w:trHeight w:val="281"/>
        </w:trPr>
        <w:tc>
          <w:tcPr>
            <w:tcW w:w="14275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34B3A1" w14:textId="14FC3D34" w:rsidR="00173063" w:rsidRPr="0051754F" w:rsidRDefault="00173063" w:rsidP="002928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arameter estimates</w:t>
            </w:r>
          </w:p>
        </w:tc>
      </w:tr>
      <w:tr w:rsidR="00173063" w:rsidRPr="00EF14E7" w14:paraId="2E52487F" w14:textId="77777777" w:rsidTr="00292859">
        <w:trPr>
          <w:trHeight w:val="289"/>
        </w:trPr>
        <w:tc>
          <w:tcPr>
            <w:tcW w:w="2809" w:type="dxa"/>
            <w:tcBorders>
              <w:top w:val="thinThickSmallGap" w:sz="24" w:space="0" w:color="auto"/>
              <w:left w:val="single" w:sz="4" w:space="0" w:color="auto"/>
              <w:bottom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1D6D8B32" w14:textId="77777777" w:rsidR="00173063" w:rsidRPr="0051754F" w:rsidRDefault="00173063" w:rsidP="0029285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arameter</w:t>
            </w:r>
          </w:p>
        </w:tc>
        <w:tc>
          <w:tcPr>
            <w:tcW w:w="2902" w:type="dxa"/>
            <w:tcBorders>
              <w:top w:val="thinThickSmallGap" w:sz="24" w:space="0" w:color="auto"/>
              <w:bottom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0E81BFDB" w14:textId="77777777" w:rsidR="00173063" w:rsidRPr="0051754F" w:rsidRDefault="00173063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Estimate</w:t>
            </w:r>
          </w:p>
        </w:tc>
        <w:tc>
          <w:tcPr>
            <w:tcW w:w="3138" w:type="dxa"/>
            <w:tcBorders>
              <w:top w:val="thinThickSmallGap" w:sz="24" w:space="0" w:color="auto"/>
              <w:bottom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22A9DB00" w14:textId="77777777" w:rsidR="00173063" w:rsidRPr="0051754F" w:rsidRDefault="00173063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Std. Error</w:t>
            </w:r>
          </w:p>
        </w:tc>
        <w:tc>
          <w:tcPr>
            <w:tcW w:w="2147" w:type="dxa"/>
            <w:tcBorders>
              <w:top w:val="thinThickSmallGap" w:sz="24" w:space="0" w:color="auto"/>
              <w:bottom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69434971" w14:textId="77777777" w:rsidR="00173063" w:rsidRPr="0051754F" w:rsidRDefault="00173063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t value</w:t>
            </w:r>
          </w:p>
        </w:tc>
        <w:tc>
          <w:tcPr>
            <w:tcW w:w="3279" w:type="dxa"/>
            <w:tcBorders>
              <w:top w:val="thinThickSmallGap" w:sz="24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567F7" w14:textId="77777777" w:rsidR="00173063" w:rsidRPr="0051754F" w:rsidRDefault="00173063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 value</w:t>
            </w:r>
          </w:p>
        </w:tc>
      </w:tr>
      <w:tr w:rsidR="00173063" w:rsidRPr="00EF14E7" w14:paraId="1D97FE5A" w14:textId="77777777" w:rsidTr="00292859">
        <w:trPr>
          <w:trHeight w:val="289"/>
        </w:trPr>
        <w:tc>
          <w:tcPr>
            <w:tcW w:w="2809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3FAD8" w14:textId="77777777" w:rsidR="00173063" w:rsidRPr="0051754F" w:rsidRDefault="00173063" w:rsidP="0029285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(Intercept)</w:t>
            </w:r>
          </w:p>
        </w:tc>
        <w:tc>
          <w:tcPr>
            <w:tcW w:w="290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4AAE79F" w14:textId="64776869" w:rsidR="00173063" w:rsidRPr="0051754F" w:rsidRDefault="00173063" w:rsidP="0017306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48400</w:t>
            </w:r>
          </w:p>
        </w:tc>
        <w:tc>
          <w:tcPr>
            <w:tcW w:w="3138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B846640" w14:textId="67459C71" w:rsidR="00173063" w:rsidRPr="0051754F" w:rsidRDefault="00173063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82.2</w:t>
            </w:r>
          </w:p>
        </w:tc>
        <w:tc>
          <w:tcPr>
            <w:tcW w:w="21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1537487" w14:textId="21113637" w:rsidR="00173063" w:rsidRPr="0051754F" w:rsidRDefault="00173063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70.941</w:t>
            </w:r>
          </w:p>
        </w:tc>
        <w:tc>
          <w:tcPr>
            <w:tcW w:w="3279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AA1943" w14:textId="6B76AB2E" w:rsidR="00173063" w:rsidRPr="0051754F" w:rsidRDefault="003A52E8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&lt; 0.0001</w:t>
            </w:r>
          </w:p>
        </w:tc>
      </w:tr>
      <w:tr w:rsidR="00173063" w:rsidRPr="00EF14E7" w14:paraId="5A3628CD" w14:textId="77777777" w:rsidTr="00292859">
        <w:trPr>
          <w:trHeight w:val="281"/>
        </w:trPr>
        <w:tc>
          <w:tcPr>
            <w:tcW w:w="2809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58275" w14:textId="77777777" w:rsidR="00173063" w:rsidRPr="0051754F" w:rsidRDefault="00173063" w:rsidP="0029285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naps</w:t>
            </w:r>
          </w:p>
        </w:tc>
        <w:tc>
          <w:tcPr>
            <w:tcW w:w="29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D6AB272" w14:textId="3D80C6C7" w:rsidR="00173063" w:rsidRPr="0051754F" w:rsidRDefault="00173063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10.49</w:t>
            </w:r>
          </w:p>
        </w:tc>
        <w:tc>
          <w:tcPr>
            <w:tcW w:w="3138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14CA7A4" w14:textId="16F79890" w:rsidR="00173063" w:rsidRPr="0051754F" w:rsidRDefault="00173063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4392</w:t>
            </w:r>
          </w:p>
        </w:tc>
        <w:tc>
          <w:tcPr>
            <w:tcW w:w="21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4C80B74" w14:textId="13132690" w:rsidR="00173063" w:rsidRPr="0051754F" w:rsidRDefault="00173063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23.886</w:t>
            </w:r>
          </w:p>
        </w:tc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6C48EB" w14:textId="1C768C48" w:rsidR="00173063" w:rsidRPr="0051754F" w:rsidRDefault="003A52E8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&lt; 0.0001</w:t>
            </w:r>
          </w:p>
        </w:tc>
      </w:tr>
      <w:tr w:rsidR="00173063" w:rsidRPr="00EF14E7" w14:paraId="0680BD1A" w14:textId="77777777" w:rsidTr="00292859">
        <w:trPr>
          <w:trHeight w:val="281"/>
        </w:trPr>
        <w:tc>
          <w:tcPr>
            <w:tcW w:w="2809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81A9C" w14:textId="77777777" w:rsidR="00173063" w:rsidRPr="0051754F" w:rsidRDefault="00173063" w:rsidP="0029285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Day/Night (Night)</w:t>
            </w:r>
          </w:p>
        </w:tc>
        <w:tc>
          <w:tcPr>
            <w:tcW w:w="29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9B1C038" w14:textId="7D79C1AA" w:rsidR="00173063" w:rsidRPr="0051754F" w:rsidRDefault="00173063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3.753</w:t>
            </w:r>
          </w:p>
        </w:tc>
        <w:tc>
          <w:tcPr>
            <w:tcW w:w="3138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327ED66" w14:textId="388DF64F" w:rsidR="00173063" w:rsidRPr="0051754F" w:rsidRDefault="00173063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328</w:t>
            </w:r>
          </w:p>
        </w:tc>
        <w:tc>
          <w:tcPr>
            <w:tcW w:w="21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DCB3FB7" w14:textId="35DAC012" w:rsidR="00173063" w:rsidRPr="0051754F" w:rsidRDefault="00173063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11.429</w:t>
            </w:r>
          </w:p>
        </w:tc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582B45" w14:textId="0AF06600" w:rsidR="00173063" w:rsidRPr="0051754F" w:rsidRDefault="003A52E8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&lt; 0.0001</w:t>
            </w:r>
          </w:p>
        </w:tc>
      </w:tr>
      <w:tr w:rsidR="00173063" w:rsidRPr="00EF14E7" w14:paraId="2D836F36" w14:textId="77777777" w:rsidTr="00292859">
        <w:trPr>
          <w:trHeight w:val="281"/>
        </w:trPr>
        <w:tc>
          <w:tcPr>
            <w:tcW w:w="2809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3E3496B" w14:textId="77777777" w:rsidR="00173063" w:rsidRPr="0051754F" w:rsidRDefault="00173063" w:rsidP="0029285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naps * Day/Night</w:t>
            </w:r>
          </w:p>
        </w:tc>
        <w:tc>
          <w:tcPr>
            <w:tcW w:w="29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1843F7A" w14:textId="42673FA1" w:rsidR="00173063" w:rsidRPr="0051754F" w:rsidRDefault="00173063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.466</w:t>
            </w:r>
          </w:p>
        </w:tc>
        <w:tc>
          <w:tcPr>
            <w:tcW w:w="3138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983E83D" w14:textId="2A3160DE" w:rsidR="00173063" w:rsidRPr="0051754F" w:rsidRDefault="00173063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677</w:t>
            </w:r>
          </w:p>
        </w:tc>
        <w:tc>
          <w:tcPr>
            <w:tcW w:w="21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471397C" w14:textId="0CC3B9D2" w:rsidR="00173063" w:rsidRPr="0051754F" w:rsidRDefault="00173063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.165</w:t>
            </w:r>
          </w:p>
        </w:tc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B73545" w14:textId="5FA2DE09" w:rsidR="00173063" w:rsidRPr="0051754F" w:rsidRDefault="003A52E8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030</w:t>
            </w:r>
          </w:p>
        </w:tc>
      </w:tr>
      <w:tr w:rsidR="00173063" w:rsidRPr="00EF14E7" w14:paraId="28D2A258" w14:textId="77777777" w:rsidTr="00292859">
        <w:trPr>
          <w:trHeight w:val="281"/>
        </w:trPr>
        <w:tc>
          <w:tcPr>
            <w:tcW w:w="2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E279C" w14:textId="77777777" w:rsidR="00173063" w:rsidRPr="0051754F" w:rsidRDefault="00173063" w:rsidP="0029285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unar Phase</w:t>
            </w:r>
          </w:p>
        </w:tc>
        <w:tc>
          <w:tcPr>
            <w:tcW w:w="29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F525FF8" w14:textId="4B48863E" w:rsidR="00173063" w:rsidRPr="0051754F" w:rsidRDefault="00173063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534</w:t>
            </w:r>
          </w:p>
        </w:tc>
        <w:tc>
          <w:tcPr>
            <w:tcW w:w="31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6386DD5" w14:textId="746B5D41" w:rsidR="00173063" w:rsidRPr="0051754F" w:rsidRDefault="00173063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329</w:t>
            </w:r>
          </w:p>
        </w:tc>
        <w:tc>
          <w:tcPr>
            <w:tcW w:w="21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DDA5BD2" w14:textId="3F462FA5" w:rsidR="00173063" w:rsidRPr="0051754F" w:rsidRDefault="00173063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.624</w:t>
            </w:r>
          </w:p>
        </w:tc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016028" w14:textId="0559C338" w:rsidR="00173063" w:rsidRPr="0051754F" w:rsidRDefault="003A52E8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105</w:t>
            </w:r>
          </w:p>
        </w:tc>
      </w:tr>
      <w:tr w:rsidR="00173063" w:rsidRPr="00EF14E7" w14:paraId="01BA8C1E" w14:textId="77777777" w:rsidTr="00292859">
        <w:trPr>
          <w:trHeight w:val="281"/>
        </w:trPr>
        <w:tc>
          <w:tcPr>
            <w:tcW w:w="2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3AACC35" w14:textId="77777777" w:rsidR="00173063" w:rsidRPr="0051754F" w:rsidRDefault="00173063" w:rsidP="0029285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Year (2018)</w:t>
            </w:r>
          </w:p>
        </w:tc>
        <w:tc>
          <w:tcPr>
            <w:tcW w:w="29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A68D69C" w14:textId="08AD51B8" w:rsidR="00173063" w:rsidRPr="0051754F" w:rsidRDefault="00173063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.40</w:t>
            </w:r>
          </w:p>
        </w:tc>
        <w:tc>
          <w:tcPr>
            <w:tcW w:w="31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2FDF1D7" w14:textId="61E88C71" w:rsidR="00173063" w:rsidRPr="0051754F" w:rsidRDefault="00173063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338</w:t>
            </w:r>
          </w:p>
        </w:tc>
        <w:tc>
          <w:tcPr>
            <w:tcW w:w="21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333B6C6" w14:textId="3A6B84AA" w:rsidR="00173063" w:rsidRPr="0051754F" w:rsidRDefault="003A52E8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2.150</w:t>
            </w:r>
          </w:p>
        </w:tc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F79276" w14:textId="062CDCEF" w:rsidR="00173063" w:rsidRPr="0051754F" w:rsidRDefault="003A52E8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&lt; 0.0001</w:t>
            </w:r>
          </w:p>
        </w:tc>
      </w:tr>
      <w:tr w:rsidR="00173063" w:rsidRPr="00EF14E7" w14:paraId="07A98CA8" w14:textId="77777777" w:rsidTr="00292859">
        <w:trPr>
          <w:trHeight w:val="281"/>
        </w:trPr>
        <w:tc>
          <w:tcPr>
            <w:tcW w:w="2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C9E06CE" w14:textId="77777777" w:rsidR="00173063" w:rsidRPr="0051754F" w:rsidRDefault="00173063" w:rsidP="0029285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ishing Pressure</w:t>
            </w:r>
          </w:p>
        </w:tc>
        <w:tc>
          <w:tcPr>
            <w:tcW w:w="29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577F79D" w14:textId="6A2CC230" w:rsidR="00173063" w:rsidRPr="0051754F" w:rsidRDefault="00173063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10.69</w:t>
            </w:r>
          </w:p>
        </w:tc>
        <w:tc>
          <w:tcPr>
            <w:tcW w:w="31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663064B" w14:textId="3FB18F53" w:rsidR="00173063" w:rsidRPr="0051754F" w:rsidRDefault="00173063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335</w:t>
            </w:r>
          </w:p>
        </w:tc>
        <w:tc>
          <w:tcPr>
            <w:tcW w:w="21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FF5574A" w14:textId="37AE926C" w:rsidR="00173063" w:rsidRPr="0051754F" w:rsidRDefault="003A52E8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.165</w:t>
            </w:r>
          </w:p>
        </w:tc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22AF3E" w14:textId="02247241" w:rsidR="00173063" w:rsidRPr="0051754F" w:rsidRDefault="003A52E8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&lt; 0.0001</w:t>
            </w:r>
          </w:p>
        </w:tc>
      </w:tr>
    </w:tbl>
    <w:p w14:paraId="0E1E4AA5" w14:textId="3B22503E" w:rsidR="0051754F" w:rsidRDefault="0051754F" w:rsidP="00196FB1">
      <w:pPr>
        <w:spacing w:after="6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E6D2C1F" w14:textId="5E24C5CA" w:rsidR="0051754F" w:rsidRDefault="0051754F" w:rsidP="00196FB1">
      <w:pPr>
        <w:spacing w:after="6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3C4B159" w14:textId="6BD46A70" w:rsidR="00173063" w:rsidRDefault="00173063" w:rsidP="00196FB1">
      <w:pPr>
        <w:spacing w:after="6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4DCC2B9" w14:textId="08EF6C10" w:rsidR="00173063" w:rsidRDefault="00292859" w:rsidP="00EF78D4">
      <w:pPr>
        <w:spacing w:after="60" w:line="480" w:lineRule="auto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Table </w:t>
      </w:r>
      <w:r w:rsidR="00176F69">
        <w:rPr>
          <w:rFonts w:ascii="Times New Roman" w:hAnsi="Times New Roman" w:cs="Times New Roman"/>
          <w:b/>
          <w:sz w:val="24"/>
          <w:szCs w:val="24"/>
        </w:rPr>
        <w:t>6</w:t>
      </w:r>
      <w:r>
        <w:rPr>
          <w:rFonts w:ascii="Times New Roman" w:hAnsi="Times New Roman" w:cs="Times New Roman"/>
          <w:b/>
          <w:sz w:val="24"/>
          <w:szCs w:val="24"/>
        </w:rPr>
        <w:t xml:space="preserve">. </w:t>
      </w:r>
      <w:r>
        <w:rPr>
          <w:rFonts w:ascii="Times New Roman" w:hAnsi="Times New Roman" w:cs="Times New Roman"/>
          <w:bCs/>
          <w:sz w:val="24"/>
          <w:szCs w:val="24"/>
        </w:rPr>
        <w:t>Parameter estimates for</w:t>
      </w:r>
      <w:r w:rsidR="00775F63">
        <w:rPr>
          <w:rFonts w:ascii="Times New Roman" w:hAnsi="Times New Roman" w:cs="Times New Roman"/>
          <w:bCs/>
          <w:sz w:val="24"/>
          <w:szCs w:val="24"/>
        </w:rPr>
        <w:t xml:space="preserve"> the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75F63">
        <w:rPr>
          <w:rFonts w:ascii="Times New Roman" w:hAnsi="Times New Roman" w:cs="Times New Roman"/>
          <w:bCs/>
          <w:sz w:val="24"/>
          <w:szCs w:val="24"/>
        </w:rPr>
        <w:t>selected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75F63">
        <w:rPr>
          <w:rFonts w:ascii="Times New Roman" w:hAnsi="Times New Roman" w:cs="Times New Roman"/>
          <w:bCs/>
          <w:sz w:val="24"/>
          <w:szCs w:val="24"/>
        </w:rPr>
        <w:t xml:space="preserve">high frequency </w:t>
      </w:r>
      <w:r>
        <w:rPr>
          <w:rFonts w:ascii="Times New Roman" w:hAnsi="Times New Roman" w:cs="Times New Roman"/>
          <w:bCs/>
          <w:sz w:val="24"/>
          <w:szCs w:val="24"/>
        </w:rPr>
        <w:t>ACI model calculated using a frequency resolution of 4 Hz. Fixed effects from linear mixed-effects model examining changes in ACI associated with changes in snapping shrimp snaps.</w:t>
      </w:r>
      <w:r w:rsidR="0078120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81208">
        <w:rPr>
          <w:rFonts w:ascii="Times New Roman" w:hAnsi="Times New Roman"/>
          <w:bCs/>
          <w:sz w:val="24"/>
          <w:szCs w:val="24"/>
        </w:rPr>
        <w:t>The intercept and all main effects represent our 15:00 sampling time.</w:t>
      </w:r>
    </w:p>
    <w:p w14:paraId="641151EA" w14:textId="77777777" w:rsidR="00EF78D4" w:rsidRDefault="00EF78D4" w:rsidP="00EF78D4">
      <w:pPr>
        <w:spacing w:after="6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7690B56" w14:textId="77777777" w:rsidR="00173063" w:rsidRDefault="00173063" w:rsidP="00196FB1">
      <w:pPr>
        <w:spacing w:after="6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tbl>
      <w:tblPr>
        <w:tblW w:w="14275" w:type="dxa"/>
        <w:tblInd w:w="5" w:type="dxa"/>
        <w:tblLook w:val="04A0" w:firstRow="1" w:lastRow="0" w:firstColumn="1" w:lastColumn="0" w:noHBand="0" w:noVBand="1"/>
      </w:tblPr>
      <w:tblGrid>
        <w:gridCol w:w="2809"/>
        <w:gridCol w:w="2902"/>
        <w:gridCol w:w="3138"/>
        <w:gridCol w:w="2147"/>
        <w:gridCol w:w="3279"/>
      </w:tblGrid>
      <w:tr w:rsidR="00173063" w:rsidRPr="00EF14E7" w14:paraId="49108FF2" w14:textId="77777777" w:rsidTr="00292859">
        <w:trPr>
          <w:trHeight w:val="289"/>
        </w:trPr>
        <w:tc>
          <w:tcPr>
            <w:tcW w:w="14275" w:type="dxa"/>
            <w:gridSpan w:val="5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8E186" w14:textId="5E287A2F" w:rsidR="00173063" w:rsidRPr="0051754F" w:rsidRDefault="00173063" w:rsidP="002928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lastRenderedPageBreak/>
              <w:t>4 Hz Model</w:t>
            </w:r>
          </w:p>
        </w:tc>
      </w:tr>
      <w:tr w:rsidR="00173063" w:rsidRPr="00EF14E7" w14:paraId="0E8F318A" w14:textId="77777777" w:rsidTr="00292859">
        <w:trPr>
          <w:trHeight w:val="281"/>
        </w:trPr>
        <w:tc>
          <w:tcPr>
            <w:tcW w:w="1427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6F0E95" w14:textId="77777777" w:rsidR="00173063" w:rsidRPr="0051754F" w:rsidRDefault="00173063" w:rsidP="002928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HF SPL ~ Snaps * Day/Night + Year + Lunar Phase + Fishing Pressure</w:t>
            </w:r>
          </w:p>
        </w:tc>
      </w:tr>
      <w:tr w:rsidR="00173063" w:rsidRPr="00EF14E7" w14:paraId="1FDD417E" w14:textId="77777777" w:rsidTr="00292859">
        <w:trPr>
          <w:trHeight w:val="281"/>
        </w:trPr>
        <w:tc>
          <w:tcPr>
            <w:tcW w:w="14275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6C3295" w14:textId="77777777" w:rsidR="00173063" w:rsidRPr="0051754F" w:rsidRDefault="00173063" w:rsidP="002928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arameter estimates</w:t>
            </w:r>
          </w:p>
        </w:tc>
      </w:tr>
      <w:tr w:rsidR="00173063" w:rsidRPr="00EF14E7" w14:paraId="3770F121" w14:textId="77777777" w:rsidTr="00292859">
        <w:trPr>
          <w:trHeight w:val="289"/>
        </w:trPr>
        <w:tc>
          <w:tcPr>
            <w:tcW w:w="2809" w:type="dxa"/>
            <w:tcBorders>
              <w:top w:val="thinThickSmallGap" w:sz="24" w:space="0" w:color="auto"/>
              <w:left w:val="single" w:sz="4" w:space="0" w:color="auto"/>
              <w:bottom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06263D91" w14:textId="77777777" w:rsidR="00173063" w:rsidRPr="0051754F" w:rsidRDefault="00173063" w:rsidP="0029285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arameter</w:t>
            </w:r>
          </w:p>
        </w:tc>
        <w:tc>
          <w:tcPr>
            <w:tcW w:w="2902" w:type="dxa"/>
            <w:tcBorders>
              <w:top w:val="thinThickSmallGap" w:sz="24" w:space="0" w:color="auto"/>
              <w:bottom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04149F66" w14:textId="77777777" w:rsidR="00173063" w:rsidRPr="0051754F" w:rsidRDefault="00173063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Estimate</w:t>
            </w:r>
          </w:p>
        </w:tc>
        <w:tc>
          <w:tcPr>
            <w:tcW w:w="3138" w:type="dxa"/>
            <w:tcBorders>
              <w:top w:val="thinThickSmallGap" w:sz="24" w:space="0" w:color="auto"/>
              <w:bottom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2633B69E" w14:textId="77777777" w:rsidR="00173063" w:rsidRPr="0051754F" w:rsidRDefault="00173063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Std. Error</w:t>
            </w:r>
          </w:p>
        </w:tc>
        <w:tc>
          <w:tcPr>
            <w:tcW w:w="2147" w:type="dxa"/>
            <w:tcBorders>
              <w:top w:val="thinThickSmallGap" w:sz="24" w:space="0" w:color="auto"/>
              <w:bottom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28F18578" w14:textId="77777777" w:rsidR="00173063" w:rsidRPr="0051754F" w:rsidRDefault="00173063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t value</w:t>
            </w:r>
          </w:p>
        </w:tc>
        <w:tc>
          <w:tcPr>
            <w:tcW w:w="3279" w:type="dxa"/>
            <w:tcBorders>
              <w:top w:val="thinThickSmallGap" w:sz="24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A1DAA" w14:textId="77777777" w:rsidR="00173063" w:rsidRPr="0051754F" w:rsidRDefault="00173063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 value</w:t>
            </w:r>
          </w:p>
        </w:tc>
      </w:tr>
      <w:tr w:rsidR="00173063" w:rsidRPr="00EF14E7" w14:paraId="4B3889F1" w14:textId="77777777" w:rsidTr="00292859">
        <w:trPr>
          <w:trHeight w:val="289"/>
        </w:trPr>
        <w:tc>
          <w:tcPr>
            <w:tcW w:w="2809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F47D3" w14:textId="77777777" w:rsidR="00173063" w:rsidRPr="0051754F" w:rsidRDefault="00173063" w:rsidP="0029285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(Intercept)</w:t>
            </w:r>
          </w:p>
        </w:tc>
        <w:tc>
          <w:tcPr>
            <w:tcW w:w="290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AD30C0B" w14:textId="4DB6D1C2" w:rsidR="00173063" w:rsidRPr="0051754F" w:rsidRDefault="003A52E8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80600</w:t>
            </w:r>
          </w:p>
        </w:tc>
        <w:tc>
          <w:tcPr>
            <w:tcW w:w="3138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D81EA27" w14:textId="310333C5" w:rsidR="00173063" w:rsidRPr="0051754F" w:rsidRDefault="003A52E8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72</w:t>
            </w:r>
          </w:p>
        </w:tc>
        <w:tc>
          <w:tcPr>
            <w:tcW w:w="21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C0090B8" w14:textId="5255A6B9" w:rsidR="00173063" w:rsidRPr="0051754F" w:rsidRDefault="003A52E8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63.369</w:t>
            </w:r>
          </w:p>
        </w:tc>
        <w:tc>
          <w:tcPr>
            <w:tcW w:w="3279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BC9F4F" w14:textId="76FFD11C" w:rsidR="00173063" w:rsidRPr="0051754F" w:rsidRDefault="003A52E8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&lt; 0.0001</w:t>
            </w:r>
          </w:p>
        </w:tc>
      </w:tr>
      <w:tr w:rsidR="00173063" w:rsidRPr="00EF14E7" w14:paraId="222A9EA6" w14:textId="77777777" w:rsidTr="00292859">
        <w:trPr>
          <w:trHeight w:val="281"/>
        </w:trPr>
        <w:tc>
          <w:tcPr>
            <w:tcW w:w="2809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0C023" w14:textId="77777777" w:rsidR="00173063" w:rsidRPr="0051754F" w:rsidRDefault="00173063" w:rsidP="0029285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naps</w:t>
            </w:r>
          </w:p>
        </w:tc>
        <w:tc>
          <w:tcPr>
            <w:tcW w:w="29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4A7D389" w14:textId="3E11C4E0" w:rsidR="00173063" w:rsidRPr="0051754F" w:rsidRDefault="003A52E8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17.50</w:t>
            </w:r>
          </w:p>
        </w:tc>
        <w:tc>
          <w:tcPr>
            <w:tcW w:w="3138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56AF9EB" w14:textId="1E5BB215" w:rsidR="00173063" w:rsidRPr="0051754F" w:rsidRDefault="003A52E8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819</w:t>
            </w:r>
          </w:p>
        </w:tc>
        <w:tc>
          <w:tcPr>
            <w:tcW w:w="21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402B3B2" w14:textId="07EAB739" w:rsidR="00173063" w:rsidRPr="0051754F" w:rsidRDefault="003A52E8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21.370</w:t>
            </w:r>
          </w:p>
        </w:tc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B468F1" w14:textId="50DB4420" w:rsidR="00173063" w:rsidRPr="0051754F" w:rsidRDefault="003A52E8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&lt; 0.0001</w:t>
            </w:r>
          </w:p>
        </w:tc>
      </w:tr>
      <w:tr w:rsidR="00173063" w:rsidRPr="00EF14E7" w14:paraId="4208F583" w14:textId="77777777" w:rsidTr="00292859">
        <w:trPr>
          <w:trHeight w:val="281"/>
        </w:trPr>
        <w:tc>
          <w:tcPr>
            <w:tcW w:w="2809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50984" w14:textId="77777777" w:rsidR="00173063" w:rsidRPr="0051754F" w:rsidRDefault="00173063" w:rsidP="0029285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Day/Night (Night)</w:t>
            </w:r>
          </w:p>
        </w:tc>
        <w:tc>
          <w:tcPr>
            <w:tcW w:w="29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A1AE42C" w14:textId="7E6A564A" w:rsidR="00173063" w:rsidRPr="0051754F" w:rsidRDefault="003A52E8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7.957</w:t>
            </w:r>
          </w:p>
        </w:tc>
        <w:tc>
          <w:tcPr>
            <w:tcW w:w="3138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4B02FF2" w14:textId="19185623" w:rsidR="00173063" w:rsidRPr="0051754F" w:rsidRDefault="003A52E8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612</w:t>
            </w:r>
          </w:p>
        </w:tc>
        <w:tc>
          <w:tcPr>
            <w:tcW w:w="21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62C2716" w14:textId="2216E155" w:rsidR="00173063" w:rsidRPr="0051754F" w:rsidRDefault="003A52E8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12.997</w:t>
            </w:r>
          </w:p>
        </w:tc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E45E78" w14:textId="6B52E3F1" w:rsidR="00173063" w:rsidRPr="0051754F" w:rsidRDefault="003A52E8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&lt; 0.0001</w:t>
            </w:r>
          </w:p>
        </w:tc>
      </w:tr>
      <w:tr w:rsidR="00173063" w:rsidRPr="00EF14E7" w14:paraId="0ADA1A4B" w14:textId="77777777" w:rsidTr="00292859">
        <w:trPr>
          <w:trHeight w:val="281"/>
        </w:trPr>
        <w:tc>
          <w:tcPr>
            <w:tcW w:w="2809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CBF8D36" w14:textId="77777777" w:rsidR="00173063" w:rsidRPr="0051754F" w:rsidRDefault="00173063" w:rsidP="0029285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naps * Day/Night</w:t>
            </w:r>
          </w:p>
        </w:tc>
        <w:tc>
          <w:tcPr>
            <w:tcW w:w="29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B993CAB" w14:textId="7FAD6419" w:rsidR="00173063" w:rsidRPr="0051754F" w:rsidRDefault="003A52E8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.833</w:t>
            </w:r>
          </w:p>
        </w:tc>
        <w:tc>
          <w:tcPr>
            <w:tcW w:w="3138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0B91CE7" w14:textId="0D780F65" w:rsidR="00173063" w:rsidRPr="0051754F" w:rsidRDefault="003A52E8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.262</w:t>
            </w:r>
          </w:p>
        </w:tc>
        <w:tc>
          <w:tcPr>
            <w:tcW w:w="21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89686E9" w14:textId="3054FE42" w:rsidR="00173063" w:rsidRPr="0051754F" w:rsidRDefault="003A52E8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.828</w:t>
            </w:r>
          </w:p>
        </w:tc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C26CF1" w14:textId="73C6049F" w:rsidR="00173063" w:rsidRPr="0051754F" w:rsidRDefault="003A52E8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&lt; 0.001</w:t>
            </w:r>
          </w:p>
        </w:tc>
      </w:tr>
      <w:tr w:rsidR="00173063" w:rsidRPr="00EF14E7" w14:paraId="4C8EE390" w14:textId="77777777" w:rsidTr="00292859">
        <w:trPr>
          <w:trHeight w:val="281"/>
        </w:trPr>
        <w:tc>
          <w:tcPr>
            <w:tcW w:w="2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F6052" w14:textId="77777777" w:rsidR="00173063" w:rsidRPr="0051754F" w:rsidRDefault="00173063" w:rsidP="0029285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unar Phase</w:t>
            </w:r>
          </w:p>
        </w:tc>
        <w:tc>
          <w:tcPr>
            <w:tcW w:w="29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08F2904" w14:textId="15CC83CA" w:rsidR="00173063" w:rsidRPr="0051754F" w:rsidRDefault="003A52E8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842</w:t>
            </w:r>
          </w:p>
        </w:tc>
        <w:tc>
          <w:tcPr>
            <w:tcW w:w="31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F2568C7" w14:textId="7956BB9F" w:rsidR="00173063" w:rsidRPr="0051754F" w:rsidRDefault="003A52E8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614</w:t>
            </w:r>
          </w:p>
        </w:tc>
        <w:tc>
          <w:tcPr>
            <w:tcW w:w="21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9316A8B" w14:textId="0CCEECD9" w:rsidR="00173063" w:rsidRPr="0051754F" w:rsidRDefault="003A52E8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.373</w:t>
            </w:r>
          </w:p>
        </w:tc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D11E94" w14:textId="2BE151D9" w:rsidR="00173063" w:rsidRPr="0051754F" w:rsidRDefault="003A52E8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170</w:t>
            </w:r>
          </w:p>
        </w:tc>
      </w:tr>
      <w:tr w:rsidR="00173063" w:rsidRPr="00EF14E7" w14:paraId="4F8097AF" w14:textId="77777777" w:rsidTr="00292859">
        <w:trPr>
          <w:trHeight w:val="281"/>
        </w:trPr>
        <w:tc>
          <w:tcPr>
            <w:tcW w:w="2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0BCF650" w14:textId="77777777" w:rsidR="00173063" w:rsidRPr="0051754F" w:rsidRDefault="00173063" w:rsidP="0029285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Year (2018)</w:t>
            </w:r>
          </w:p>
        </w:tc>
        <w:tc>
          <w:tcPr>
            <w:tcW w:w="29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C421D3A" w14:textId="290ED3F1" w:rsidR="00173063" w:rsidRPr="0051754F" w:rsidRDefault="003A52E8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0.84</w:t>
            </w:r>
          </w:p>
        </w:tc>
        <w:tc>
          <w:tcPr>
            <w:tcW w:w="31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F67FC75" w14:textId="0FABE599" w:rsidR="00173063" w:rsidRPr="0051754F" w:rsidRDefault="003A52E8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631</w:t>
            </w:r>
          </w:p>
        </w:tc>
        <w:tc>
          <w:tcPr>
            <w:tcW w:w="21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34CEBCC" w14:textId="6B2F277D" w:rsidR="00173063" w:rsidRPr="0051754F" w:rsidRDefault="003A52E8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4.775</w:t>
            </w:r>
          </w:p>
        </w:tc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FEBC0A" w14:textId="25FF2912" w:rsidR="00173063" w:rsidRPr="0051754F" w:rsidRDefault="003A52E8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&lt; 0.0001</w:t>
            </w:r>
          </w:p>
        </w:tc>
      </w:tr>
      <w:tr w:rsidR="00173063" w:rsidRPr="00EF14E7" w14:paraId="62C864A4" w14:textId="77777777" w:rsidTr="00292859">
        <w:trPr>
          <w:trHeight w:val="281"/>
        </w:trPr>
        <w:tc>
          <w:tcPr>
            <w:tcW w:w="2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347FC6E" w14:textId="77777777" w:rsidR="00173063" w:rsidRPr="0051754F" w:rsidRDefault="00173063" w:rsidP="0029285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75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Fishing Pressure</w:t>
            </w:r>
          </w:p>
        </w:tc>
        <w:tc>
          <w:tcPr>
            <w:tcW w:w="29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BABB1FF" w14:textId="17C7171E" w:rsidR="00173063" w:rsidRPr="0051754F" w:rsidRDefault="003A52E8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16.669</w:t>
            </w:r>
          </w:p>
        </w:tc>
        <w:tc>
          <w:tcPr>
            <w:tcW w:w="31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4D859A8" w14:textId="22CEBBAC" w:rsidR="00173063" w:rsidRPr="0051754F" w:rsidRDefault="003A52E8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625</w:t>
            </w:r>
          </w:p>
        </w:tc>
        <w:tc>
          <w:tcPr>
            <w:tcW w:w="21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AF44996" w14:textId="51CEC09D" w:rsidR="00173063" w:rsidRPr="0051754F" w:rsidRDefault="003A52E8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.828</w:t>
            </w:r>
          </w:p>
        </w:tc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B7EB3E" w14:textId="4871AE47" w:rsidR="00173063" w:rsidRPr="0051754F" w:rsidRDefault="003A52E8" w:rsidP="0029285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&lt; 0.0001</w:t>
            </w:r>
          </w:p>
        </w:tc>
      </w:tr>
    </w:tbl>
    <w:p w14:paraId="75DBBAC4" w14:textId="77777777" w:rsidR="00173063" w:rsidRDefault="00173063" w:rsidP="00196FB1">
      <w:pPr>
        <w:spacing w:after="6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95CD2EB" w14:textId="7A13B3CF" w:rsidR="0051754F" w:rsidRDefault="0051754F" w:rsidP="00196FB1">
      <w:pPr>
        <w:spacing w:after="6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0E60DF9" w14:textId="74B2FA5F" w:rsidR="00781208" w:rsidRDefault="00781208" w:rsidP="00196FB1">
      <w:pPr>
        <w:spacing w:after="6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13C0474" w14:textId="46838605" w:rsidR="00781208" w:rsidRDefault="00781208" w:rsidP="00196FB1">
      <w:pPr>
        <w:spacing w:after="6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EB94A47" w14:textId="6563652D" w:rsidR="00781208" w:rsidRDefault="00781208" w:rsidP="00196FB1">
      <w:pPr>
        <w:spacing w:after="6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12D51F4" w14:textId="32ADD8FB" w:rsidR="00781208" w:rsidRDefault="00781208" w:rsidP="00196FB1">
      <w:pPr>
        <w:spacing w:after="6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269D8C5" w14:textId="77777777" w:rsidR="00781208" w:rsidRDefault="00781208" w:rsidP="00196FB1">
      <w:pPr>
        <w:spacing w:after="6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468EBF6" w14:textId="37C48357" w:rsidR="003549C2" w:rsidRPr="00100A8B" w:rsidRDefault="00100A8B" w:rsidP="0051754F">
      <w:pPr>
        <w:spacing w:after="6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Table </w:t>
      </w:r>
      <w:r w:rsidR="00176F69">
        <w:rPr>
          <w:rFonts w:ascii="Times New Roman" w:hAnsi="Times New Roman" w:cs="Times New Roman"/>
          <w:b/>
          <w:sz w:val="24"/>
          <w:szCs w:val="24"/>
        </w:rPr>
        <w:t>7</w:t>
      </w:r>
      <w:r>
        <w:rPr>
          <w:rFonts w:ascii="Times New Roman" w:hAnsi="Times New Roman" w:cs="Times New Roman"/>
          <w:bCs/>
          <w:sz w:val="24"/>
          <w:szCs w:val="24"/>
        </w:rPr>
        <w:t>. Model parameter estimates and statistics for a model examining the influence of time of day on the received level (dB) of individual knocks selected from the acoustic data.</w:t>
      </w:r>
    </w:p>
    <w:p w14:paraId="580AAC0E" w14:textId="77777777" w:rsidR="00100A8B" w:rsidRPr="00100A8B" w:rsidRDefault="00100A8B" w:rsidP="00100A8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2609" w:type="dxa"/>
        <w:tblInd w:w="-5" w:type="dxa"/>
        <w:tblLook w:val="04A0" w:firstRow="1" w:lastRow="0" w:firstColumn="1" w:lastColumn="0" w:noHBand="0" w:noVBand="1"/>
      </w:tblPr>
      <w:tblGrid>
        <w:gridCol w:w="3527"/>
        <w:gridCol w:w="3364"/>
        <w:gridCol w:w="1929"/>
        <w:gridCol w:w="2107"/>
        <w:gridCol w:w="1682"/>
      </w:tblGrid>
      <w:tr w:rsidR="00071DB7" w:rsidRPr="0051754F" w14:paraId="7BBACC7F" w14:textId="77777777" w:rsidTr="00071DB7">
        <w:trPr>
          <w:trHeight w:val="275"/>
        </w:trPr>
        <w:tc>
          <w:tcPr>
            <w:tcW w:w="3527" w:type="dxa"/>
            <w:tcBorders>
              <w:bottom w:val="double" w:sz="4" w:space="0" w:color="auto"/>
              <w:right w:val="nil"/>
            </w:tcBorders>
          </w:tcPr>
          <w:p w14:paraId="168B6411" w14:textId="77777777" w:rsidR="00071DB7" w:rsidRPr="0051754F" w:rsidRDefault="00071DB7" w:rsidP="00100A8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175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rameter</w:t>
            </w:r>
          </w:p>
        </w:tc>
        <w:tc>
          <w:tcPr>
            <w:tcW w:w="3364" w:type="dxa"/>
            <w:tcBorders>
              <w:left w:val="nil"/>
              <w:bottom w:val="double" w:sz="4" w:space="0" w:color="auto"/>
              <w:right w:val="nil"/>
            </w:tcBorders>
          </w:tcPr>
          <w:p w14:paraId="7C8A961F" w14:textId="69DE3C89" w:rsidR="00071DB7" w:rsidRPr="0051754F" w:rsidRDefault="00071DB7" w:rsidP="00071DB7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175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stimate</w:t>
            </w:r>
          </w:p>
        </w:tc>
        <w:tc>
          <w:tcPr>
            <w:tcW w:w="1929" w:type="dxa"/>
            <w:tcBorders>
              <w:left w:val="nil"/>
              <w:bottom w:val="double" w:sz="4" w:space="0" w:color="auto"/>
              <w:right w:val="nil"/>
            </w:tcBorders>
          </w:tcPr>
          <w:p w14:paraId="706AB70B" w14:textId="2FBE4C20" w:rsidR="00071DB7" w:rsidRPr="0051754F" w:rsidRDefault="00071DB7" w:rsidP="00071DB7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175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</w:t>
            </w:r>
          </w:p>
        </w:tc>
        <w:tc>
          <w:tcPr>
            <w:tcW w:w="2107" w:type="dxa"/>
            <w:tcBorders>
              <w:left w:val="nil"/>
              <w:bottom w:val="double" w:sz="4" w:space="0" w:color="auto"/>
              <w:right w:val="nil"/>
            </w:tcBorders>
          </w:tcPr>
          <w:p w14:paraId="6BAE1B12" w14:textId="51C46C97" w:rsidR="00071DB7" w:rsidRPr="0051754F" w:rsidRDefault="00071DB7" w:rsidP="00071DB7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175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 value</w:t>
            </w:r>
          </w:p>
        </w:tc>
        <w:tc>
          <w:tcPr>
            <w:tcW w:w="1682" w:type="dxa"/>
            <w:tcBorders>
              <w:left w:val="nil"/>
              <w:bottom w:val="double" w:sz="4" w:space="0" w:color="auto"/>
            </w:tcBorders>
          </w:tcPr>
          <w:p w14:paraId="11516C77" w14:textId="7A82A315" w:rsidR="00071DB7" w:rsidRPr="0051754F" w:rsidRDefault="00071DB7" w:rsidP="00071DB7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175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 value</w:t>
            </w:r>
          </w:p>
        </w:tc>
      </w:tr>
      <w:tr w:rsidR="00071DB7" w:rsidRPr="0051754F" w14:paraId="29E88AFD" w14:textId="77777777" w:rsidTr="00071DB7">
        <w:trPr>
          <w:trHeight w:val="289"/>
        </w:trPr>
        <w:tc>
          <w:tcPr>
            <w:tcW w:w="3527" w:type="dxa"/>
            <w:tcBorders>
              <w:top w:val="double" w:sz="4" w:space="0" w:color="auto"/>
              <w:right w:val="nil"/>
            </w:tcBorders>
          </w:tcPr>
          <w:p w14:paraId="484417FA" w14:textId="2F5586CD" w:rsidR="00071DB7" w:rsidRPr="0051754F" w:rsidRDefault="00071DB7" w:rsidP="00100A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754F">
              <w:rPr>
                <w:rFonts w:ascii="Times New Roman" w:hAnsi="Times New Roman" w:cs="Times New Roman"/>
                <w:sz w:val="24"/>
                <w:szCs w:val="24"/>
              </w:rPr>
              <w:t>Intercept (</w:t>
            </w:r>
            <w:r w:rsidR="0082116A" w:rsidRPr="0051754F">
              <w:rPr>
                <w:rFonts w:ascii="Times New Roman" w:hAnsi="Times New Roman" w:cs="Times New Roman"/>
                <w:sz w:val="24"/>
                <w:szCs w:val="24"/>
              </w:rPr>
              <w:t>03:00</w:t>
            </w:r>
            <w:r w:rsidRPr="0051754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364" w:type="dxa"/>
            <w:tcBorders>
              <w:top w:val="double" w:sz="4" w:space="0" w:color="auto"/>
              <w:left w:val="nil"/>
              <w:right w:val="nil"/>
            </w:tcBorders>
          </w:tcPr>
          <w:p w14:paraId="7758A4C3" w14:textId="291EF956" w:rsidR="00071DB7" w:rsidRPr="0051754F" w:rsidRDefault="00071DB7" w:rsidP="00071DB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1754F">
              <w:rPr>
                <w:rFonts w:ascii="Times New Roman" w:hAnsi="Times New Roman" w:cs="Times New Roman"/>
                <w:sz w:val="24"/>
                <w:szCs w:val="24"/>
              </w:rPr>
              <w:t>111.</w:t>
            </w:r>
          </w:p>
        </w:tc>
        <w:tc>
          <w:tcPr>
            <w:tcW w:w="1929" w:type="dxa"/>
            <w:tcBorders>
              <w:top w:val="double" w:sz="4" w:space="0" w:color="auto"/>
              <w:left w:val="nil"/>
              <w:right w:val="nil"/>
            </w:tcBorders>
          </w:tcPr>
          <w:p w14:paraId="320F11ED" w14:textId="66BFB5EF" w:rsidR="00071DB7" w:rsidRPr="0051754F" w:rsidRDefault="00071DB7" w:rsidP="00071DB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1754F"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2107" w:type="dxa"/>
            <w:tcBorders>
              <w:top w:val="double" w:sz="4" w:space="0" w:color="auto"/>
              <w:left w:val="nil"/>
              <w:right w:val="nil"/>
            </w:tcBorders>
          </w:tcPr>
          <w:p w14:paraId="1EB5CFF7" w14:textId="48FD2206" w:rsidR="00071DB7" w:rsidRPr="0051754F" w:rsidRDefault="00071DB7" w:rsidP="00071DB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1754F">
              <w:rPr>
                <w:rFonts w:ascii="Times New Roman" w:hAnsi="Times New Roman" w:cs="Times New Roman"/>
                <w:sz w:val="24"/>
                <w:szCs w:val="24"/>
              </w:rPr>
              <w:t>149.7</w:t>
            </w:r>
          </w:p>
        </w:tc>
        <w:tc>
          <w:tcPr>
            <w:tcW w:w="1682" w:type="dxa"/>
            <w:tcBorders>
              <w:top w:val="double" w:sz="4" w:space="0" w:color="auto"/>
              <w:left w:val="nil"/>
            </w:tcBorders>
          </w:tcPr>
          <w:p w14:paraId="3FF80BC6" w14:textId="77777777" w:rsidR="00071DB7" w:rsidRPr="0051754F" w:rsidRDefault="00071DB7" w:rsidP="00071DB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1754F">
              <w:rPr>
                <w:rFonts w:ascii="Times New Roman" w:hAnsi="Times New Roman" w:cs="Times New Roman"/>
                <w:sz w:val="24"/>
                <w:szCs w:val="24"/>
              </w:rPr>
              <w:t>&lt; 0.0001</w:t>
            </w:r>
          </w:p>
        </w:tc>
      </w:tr>
      <w:tr w:rsidR="00071DB7" w:rsidRPr="0051754F" w14:paraId="272D3C9F" w14:textId="77777777" w:rsidTr="00071DB7">
        <w:trPr>
          <w:trHeight w:val="275"/>
        </w:trPr>
        <w:tc>
          <w:tcPr>
            <w:tcW w:w="3527" w:type="dxa"/>
            <w:tcBorders>
              <w:right w:val="nil"/>
            </w:tcBorders>
          </w:tcPr>
          <w:p w14:paraId="5928E081" w14:textId="1E5D7B34" w:rsidR="00071DB7" w:rsidRPr="0051754F" w:rsidRDefault="0082116A" w:rsidP="00100A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754F">
              <w:rPr>
                <w:rFonts w:ascii="Times New Roman" w:hAnsi="Times New Roman" w:cs="Times New Roman"/>
                <w:sz w:val="24"/>
                <w:szCs w:val="24"/>
              </w:rPr>
              <w:t>09:00</w:t>
            </w:r>
          </w:p>
        </w:tc>
        <w:tc>
          <w:tcPr>
            <w:tcW w:w="3364" w:type="dxa"/>
            <w:tcBorders>
              <w:left w:val="nil"/>
              <w:right w:val="nil"/>
            </w:tcBorders>
          </w:tcPr>
          <w:p w14:paraId="1039917A" w14:textId="2472E153" w:rsidR="00071DB7" w:rsidRPr="0051754F" w:rsidRDefault="00071DB7" w:rsidP="00071DB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1754F">
              <w:rPr>
                <w:rFonts w:ascii="Times New Roman" w:hAnsi="Times New Roman" w:cs="Times New Roman"/>
                <w:sz w:val="24"/>
                <w:szCs w:val="24"/>
              </w:rPr>
              <w:t>7.7</w:t>
            </w:r>
          </w:p>
        </w:tc>
        <w:tc>
          <w:tcPr>
            <w:tcW w:w="1929" w:type="dxa"/>
            <w:tcBorders>
              <w:left w:val="nil"/>
              <w:right w:val="nil"/>
            </w:tcBorders>
          </w:tcPr>
          <w:p w14:paraId="46EBFF9C" w14:textId="7C83961F" w:rsidR="00071DB7" w:rsidRPr="0051754F" w:rsidRDefault="00071DB7" w:rsidP="00071DB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1754F">
              <w:rPr>
                <w:rFonts w:ascii="Times New Roman" w:hAnsi="Times New Roman" w:cs="Times New Roman"/>
                <w:sz w:val="24"/>
                <w:szCs w:val="24"/>
              </w:rPr>
              <w:t>0.9</w:t>
            </w:r>
          </w:p>
        </w:tc>
        <w:tc>
          <w:tcPr>
            <w:tcW w:w="2107" w:type="dxa"/>
            <w:tcBorders>
              <w:left w:val="nil"/>
              <w:right w:val="nil"/>
            </w:tcBorders>
          </w:tcPr>
          <w:p w14:paraId="0B8EBC48" w14:textId="072F9176" w:rsidR="00071DB7" w:rsidRPr="0051754F" w:rsidRDefault="00071DB7" w:rsidP="00071DB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1754F">
              <w:rPr>
                <w:rFonts w:ascii="Times New Roman" w:hAnsi="Times New Roman" w:cs="Times New Roman"/>
                <w:sz w:val="24"/>
                <w:szCs w:val="24"/>
              </w:rPr>
              <w:t>8.1</w:t>
            </w:r>
          </w:p>
        </w:tc>
        <w:tc>
          <w:tcPr>
            <w:tcW w:w="1682" w:type="dxa"/>
            <w:tcBorders>
              <w:left w:val="nil"/>
            </w:tcBorders>
          </w:tcPr>
          <w:p w14:paraId="7DD9CA27" w14:textId="77777777" w:rsidR="00071DB7" w:rsidRPr="0051754F" w:rsidRDefault="00071DB7" w:rsidP="00071DB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1754F">
              <w:rPr>
                <w:rFonts w:ascii="Times New Roman" w:hAnsi="Times New Roman" w:cs="Times New Roman"/>
                <w:sz w:val="24"/>
                <w:szCs w:val="24"/>
              </w:rPr>
              <w:t>&lt; 0.0001</w:t>
            </w:r>
          </w:p>
        </w:tc>
      </w:tr>
      <w:tr w:rsidR="00071DB7" w:rsidRPr="0051754F" w14:paraId="27477185" w14:textId="77777777" w:rsidTr="00071DB7">
        <w:trPr>
          <w:trHeight w:val="289"/>
        </w:trPr>
        <w:tc>
          <w:tcPr>
            <w:tcW w:w="3527" w:type="dxa"/>
            <w:tcBorders>
              <w:right w:val="nil"/>
            </w:tcBorders>
          </w:tcPr>
          <w:p w14:paraId="0D7B5C62" w14:textId="7156C7AD" w:rsidR="00071DB7" w:rsidRPr="0051754F" w:rsidRDefault="0082116A" w:rsidP="00100A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754F">
              <w:rPr>
                <w:rFonts w:ascii="Times New Roman" w:hAnsi="Times New Roman" w:cs="Times New Roman"/>
                <w:sz w:val="24"/>
                <w:szCs w:val="24"/>
              </w:rPr>
              <w:t>15:00</w:t>
            </w:r>
          </w:p>
        </w:tc>
        <w:tc>
          <w:tcPr>
            <w:tcW w:w="3364" w:type="dxa"/>
            <w:tcBorders>
              <w:left w:val="nil"/>
              <w:right w:val="nil"/>
            </w:tcBorders>
          </w:tcPr>
          <w:p w14:paraId="5093CD0E" w14:textId="3CCCAA63" w:rsidR="00071DB7" w:rsidRPr="0051754F" w:rsidRDefault="00071DB7" w:rsidP="00071DB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1754F">
              <w:rPr>
                <w:rFonts w:ascii="Times New Roman" w:hAnsi="Times New Roman" w:cs="Times New Roman"/>
                <w:sz w:val="24"/>
                <w:szCs w:val="24"/>
              </w:rPr>
              <w:t>1.0</w:t>
            </w:r>
          </w:p>
        </w:tc>
        <w:tc>
          <w:tcPr>
            <w:tcW w:w="1929" w:type="dxa"/>
            <w:tcBorders>
              <w:left w:val="nil"/>
              <w:right w:val="nil"/>
            </w:tcBorders>
          </w:tcPr>
          <w:p w14:paraId="0165B3EF" w14:textId="0D1A40BF" w:rsidR="00071DB7" w:rsidRPr="0051754F" w:rsidRDefault="00071DB7" w:rsidP="00071DB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1754F"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</w:p>
        </w:tc>
        <w:tc>
          <w:tcPr>
            <w:tcW w:w="2107" w:type="dxa"/>
            <w:tcBorders>
              <w:left w:val="nil"/>
              <w:right w:val="nil"/>
            </w:tcBorders>
          </w:tcPr>
          <w:p w14:paraId="512E676E" w14:textId="66B9CFCC" w:rsidR="00071DB7" w:rsidRPr="0051754F" w:rsidRDefault="00071DB7" w:rsidP="00071DB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1754F">
              <w:rPr>
                <w:rFonts w:ascii="Times New Roman" w:hAnsi="Times New Roman" w:cs="Times New Roman"/>
                <w:sz w:val="24"/>
                <w:szCs w:val="24"/>
              </w:rPr>
              <w:t>0.8</w:t>
            </w:r>
          </w:p>
        </w:tc>
        <w:tc>
          <w:tcPr>
            <w:tcW w:w="1682" w:type="dxa"/>
            <w:tcBorders>
              <w:left w:val="nil"/>
            </w:tcBorders>
          </w:tcPr>
          <w:p w14:paraId="7C42BC87" w14:textId="77777777" w:rsidR="00071DB7" w:rsidRPr="0051754F" w:rsidRDefault="00071DB7" w:rsidP="00071DB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1754F">
              <w:rPr>
                <w:rFonts w:ascii="Times New Roman" w:hAnsi="Times New Roman" w:cs="Times New Roman"/>
                <w:sz w:val="24"/>
                <w:szCs w:val="24"/>
              </w:rPr>
              <w:t>0.41</w:t>
            </w:r>
          </w:p>
        </w:tc>
      </w:tr>
      <w:tr w:rsidR="00071DB7" w:rsidRPr="0051754F" w14:paraId="30817AD5" w14:textId="77777777" w:rsidTr="00071DB7">
        <w:trPr>
          <w:trHeight w:val="275"/>
        </w:trPr>
        <w:tc>
          <w:tcPr>
            <w:tcW w:w="3527" w:type="dxa"/>
            <w:tcBorders>
              <w:right w:val="nil"/>
            </w:tcBorders>
          </w:tcPr>
          <w:p w14:paraId="7ADAB322" w14:textId="76D41F84" w:rsidR="00071DB7" w:rsidRPr="0051754F" w:rsidRDefault="0082116A" w:rsidP="00100A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754F">
              <w:rPr>
                <w:rFonts w:ascii="Times New Roman" w:hAnsi="Times New Roman" w:cs="Times New Roman"/>
                <w:sz w:val="24"/>
                <w:szCs w:val="24"/>
              </w:rPr>
              <w:t>21:00</w:t>
            </w:r>
          </w:p>
        </w:tc>
        <w:tc>
          <w:tcPr>
            <w:tcW w:w="3364" w:type="dxa"/>
            <w:tcBorders>
              <w:left w:val="nil"/>
              <w:right w:val="nil"/>
            </w:tcBorders>
          </w:tcPr>
          <w:p w14:paraId="33172BEB" w14:textId="47EE8CA0" w:rsidR="00071DB7" w:rsidRPr="0051754F" w:rsidRDefault="00071DB7" w:rsidP="00071DB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1754F">
              <w:rPr>
                <w:rFonts w:ascii="Times New Roman" w:hAnsi="Times New Roman" w:cs="Times New Roman"/>
                <w:sz w:val="24"/>
                <w:szCs w:val="24"/>
              </w:rPr>
              <w:t>-0.2</w:t>
            </w:r>
          </w:p>
        </w:tc>
        <w:tc>
          <w:tcPr>
            <w:tcW w:w="1929" w:type="dxa"/>
            <w:tcBorders>
              <w:left w:val="nil"/>
              <w:right w:val="nil"/>
            </w:tcBorders>
          </w:tcPr>
          <w:p w14:paraId="6848920D" w14:textId="529BCB2E" w:rsidR="00071DB7" w:rsidRPr="0051754F" w:rsidRDefault="00071DB7" w:rsidP="00071DB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1754F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2107" w:type="dxa"/>
            <w:tcBorders>
              <w:left w:val="nil"/>
              <w:right w:val="nil"/>
            </w:tcBorders>
          </w:tcPr>
          <w:p w14:paraId="1AFCA6EC" w14:textId="35B47DBD" w:rsidR="00071DB7" w:rsidRPr="0051754F" w:rsidRDefault="00071DB7" w:rsidP="00071DB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1754F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</w:p>
        </w:tc>
        <w:tc>
          <w:tcPr>
            <w:tcW w:w="1682" w:type="dxa"/>
            <w:tcBorders>
              <w:left w:val="nil"/>
            </w:tcBorders>
          </w:tcPr>
          <w:p w14:paraId="699C6953" w14:textId="77777777" w:rsidR="00071DB7" w:rsidRPr="0051754F" w:rsidRDefault="00071DB7" w:rsidP="00071DB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1754F">
              <w:rPr>
                <w:rFonts w:ascii="Times New Roman" w:hAnsi="Times New Roman" w:cs="Times New Roman"/>
                <w:sz w:val="24"/>
                <w:szCs w:val="24"/>
              </w:rPr>
              <w:t>0.89</w:t>
            </w:r>
          </w:p>
        </w:tc>
      </w:tr>
    </w:tbl>
    <w:p w14:paraId="20C78ED3" w14:textId="7F1CD2AF" w:rsidR="00EF14E7" w:rsidRPr="0051754F" w:rsidRDefault="00EF14E7" w:rsidP="00196FB1">
      <w:pPr>
        <w:spacing w:after="6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sectPr w:rsidR="00EF14E7" w:rsidRPr="0051754F" w:rsidSect="00196FB1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sTAzszA3trAwNrNQ0lEKTi0uzszPAykwqwUANWZuuSwAAAA="/>
  </w:docVars>
  <w:rsids>
    <w:rsidRoot w:val="00196FB1"/>
    <w:rsid w:val="00071DB7"/>
    <w:rsid w:val="00075771"/>
    <w:rsid w:val="000F6561"/>
    <w:rsid w:val="00100A8B"/>
    <w:rsid w:val="0014523A"/>
    <w:rsid w:val="00173063"/>
    <w:rsid w:val="00176F69"/>
    <w:rsid w:val="00181668"/>
    <w:rsid w:val="00184821"/>
    <w:rsid w:val="00196FB1"/>
    <w:rsid w:val="001D374D"/>
    <w:rsid w:val="001E58EE"/>
    <w:rsid w:val="001F5EE6"/>
    <w:rsid w:val="002017A6"/>
    <w:rsid w:val="00292859"/>
    <w:rsid w:val="00297A52"/>
    <w:rsid w:val="00344D5B"/>
    <w:rsid w:val="003549C2"/>
    <w:rsid w:val="003A52E8"/>
    <w:rsid w:val="003B056E"/>
    <w:rsid w:val="003E3EB2"/>
    <w:rsid w:val="004146A1"/>
    <w:rsid w:val="004C1F2E"/>
    <w:rsid w:val="004D11A3"/>
    <w:rsid w:val="0051754F"/>
    <w:rsid w:val="005304CB"/>
    <w:rsid w:val="00555E40"/>
    <w:rsid w:val="0056556D"/>
    <w:rsid w:val="00584562"/>
    <w:rsid w:val="005A5365"/>
    <w:rsid w:val="0062322A"/>
    <w:rsid w:val="006B7B23"/>
    <w:rsid w:val="00702AB7"/>
    <w:rsid w:val="0073305A"/>
    <w:rsid w:val="007630A1"/>
    <w:rsid w:val="00775F63"/>
    <w:rsid w:val="00781208"/>
    <w:rsid w:val="00797955"/>
    <w:rsid w:val="007D08B5"/>
    <w:rsid w:val="007E0801"/>
    <w:rsid w:val="0081267C"/>
    <w:rsid w:val="0082116A"/>
    <w:rsid w:val="00850858"/>
    <w:rsid w:val="008B6DDA"/>
    <w:rsid w:val="008C4E32"/>
    <w:rsid w:val="008D07A7"/>
    <w:rsid w:val="00903452"/>
    <w:rsid w:val="00920385"/>
    <w:rsid w:val="009222D2"/>
    <w:rsid w:val="00933C77"/>
    <w:rsid w:val="00936431"/>
    <w:rsid w:val="00974C9B"/>
    <w:rsid w:val="00A032F3"/>
    <w:rsid w:val="00A1469C"/>
    <w:rsid w:val="00A63DE1"/>
    <w:rsid w:val="00A94B42"/>
    <w:rsid w:val="00AA6900"/>
    <w:rsid w:val="00AC10D9"/>
    <w:rsid w:val="00AE47B4"/>
    <w:rsid w:val="00B56BA2"/>
    <w:rsid w:val="00B904E9"/>
    <w:rsid w:val="00BB581D"/>
    <w:rsid w:val="00BC0F1F"/>
    <w:rsid w:val="00CA1341"/>
    <w:rsid w:val="00CA1948"/>
    <w:rsid w:val="00D55F37"/>
    <w:rsid w:val="00D71923"/>
    <w:rsid w:val="00D77308"/>
    <w:rsid w:val="00D9019C"/>
    <w:rsid w:val="00DC4F46"/>
    <w:rsid w:val="00DD5AA6"/>
    <w:rsid w:val="00EC1D71"/>
    <w:rsid w:val="00EF14E7"/>
    <w:rsid w:val="00EF78D4"/>
    <w:rsid w:val="00F81B3F"/>
    <w:rsid w:val="00FB02F1"/>
    <w:rsid w:val="00FD4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1AEB24"/>
  <w15:chartTrackingRefBased/>
  <w15:docId w15:val="{72302AF4-8E73-46B9-A55D-A4A1570CD4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6FB1"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96FB1"/>
    <w:pPr>
      <w:spacing w:after="0" w:line="240" w:lineRule="auto"/>
    </w:pPr>
    <w:rPr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63D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3DE1"/>
    <w:rPr>
      <w:rFonts w:ascii="Segoe UI" w:hAnsi="Segoe UI" w:cs="Segoe UI"/>
      <w:sz w:val="18"/>
      <w:szCs w:val="18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5A53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53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5365"/>
    <w:rPr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53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5365"/>
    <w:rPr>
      <w:b/>
      <w:bCs/>
      <w:sz w:val="20"/>
      <w:szCs w:val="20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03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4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2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6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55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6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7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2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5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52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3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3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1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9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1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5CA867-6F1E-B546-A8C2-27722652EB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001</Words>
  <Characters>571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Dimoff</dc:creator>
  <cp:keywords/>
  <dc:description/>
  <cp:lastModifiedBy>Sean Dimoff</cp:lastModifiedBy>
  <cp:revision>2</cp:revision>
  <dcterms:created xsi:type="dcterms:W3CDTF">2020-12-26T23:35:00Z</dcterms:created>
  <dcterms:modified xsi:type="dcterms:W3CDTF">2020-12-26T23:35:00Z</dcterms:modified>
</cp:coreProperties>
</file>